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390" w:type="dxa"/>
        <w:tblLook w:val="04A0" w:firstRow="1" w:lastRow="0" w:firstColumn="1" w:lastColumn="0" w:noHBand="0" w:noVBand="1"/>
      </w:tblPr>
      <w:tblGrid>
        <w:gridCol w:w="793"/>
        <w:gridCol w:w="1403"/>
        <w:gridCol w:w="2260"/>
        <w:gridCol w:w="5257"/>
        <w:gridCol w:w="2440"/>
        <w:gridCol w:w="774"/>
        <w:gridCol w:w="1463"/>
      </w:tblGrid>
      <w:tr w:rsidR="0094082D" w14:paraId="6FFC2F21" w14:textId="77777777" w:rsidTr="006C6248">
        <w:tc>
          <w:tcPr>
            <w:tcW w:w="2196" w:type="dxa"/>
            <w:gridSpan w:val="2"/>
          </w:tcPr>
          <w:p w14:paraId="1F8E95E5" w14:textId="77777777" w:rsidR="0094082D" w:rsidRDefault="0094082D" w:rsidP="00951747">
            <w:r w:rsidRPr="00DA5C43">
              <w:rPr>
                <w:rFonts w:ascii="Courier New" w:hAnsi="Courier New" w:cs="Courier New"/>
                <w:noProof/>
                <w:sz w:val="20"/>
                <w:szCs w:val="20"/>
              </w:rPr>
              <w:drawing>
                <wp:inline distT="0" distB="0" distL="0" distR="0" wp14:anchorId="1C30B847" wp14:editId="141A3DCF">
                  <wp:extent cx="1257300" cy="1257300"/>
                  <wp:effectExtent l="0" t="0" r="0" b="0"/>
                  <wp:docPr id="334" name="Picture 334" descr="Logo UMRA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Logo UMRA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698" cy="12576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C19406B" w14:textId="77777777" w:rsidR="0094082D" w:rsidRPr="006215E9" w:rsidRDefault="0094082D" w:rsidP="00951747">
            <w:pPr>
              <w:jc w:val="center"/>
              <w:rPr>
                <w:b/>
                <w:bCs/>
              </w:rPr>
            </w:pPr>
            <w:r w:rsidRPr="006215E9">
              <w:rPr>
                <w:b/>
                <w:bCs/>
                <w:sz w:val="24"/>
                <w:szCs w:val="24"/>
              </w:rPr>
              <w:t>FAKULTAS TEKNIK</w:t>
            </w:r>
          </w:p>
        </w:tc>
        <w:tc>
          <w:tcPr>
            <w:tcW w:w="10699" w:type="dxa"/>
            <w:gridSpan w:val="4"/>
            <w:vAlign w:val="center"/>
          </w:tcPr>
          <w:p w14:paraId="2FC914A0" w14:textId="77777777" w:rsidR="0094082D" w:rsidRDefault="0094082D" w:rsidP="00951747">
            <w:pPr>
              <w:jc w:val="center"/>
            </w:pPr>
          </w:p>
          <w:p w14:paraId="50290A1A" w14:textId="77777777" w:rsidR="0094082D" w:rsidRPr="006215E9" w:rsidRDefault="0094082D" w:rsidP="00951747">
            <w:pPr>
              <w:jc w:val="center"/>
              <w:rPr>
                <w:rFonts w:ascii="Times New Roman" w:hAnsi="Times New Roman" w:cs="Times New Roman"/>
              </w:rPr>
            </w:pPr>
            <w:r w:rsidRPr="006215E9">
              <w:rPr>
                <w:rFonts w:ascii="Times New Roman" w:hAnsi="Times New Roman" w:cs="Times New Roman"/>
                <w:sz w:val="28"/>
                <w:szCs w:val="28"/>
              </w:rPr>
              <w:t>BORANG PENGAJUAN PENYETARAAN KEGIATAN MBKM KE DALAM NILAI MATAKULIAH</w:t>
            </w:r>
          </w:p>
        </w:tc>
        <w:tc>
          <w:tcPr>
            <w:tcW w:w="1495" w:type="dxa"/>
          </w:tcPr>
          <w:p w14:paraId="51756854" w14:textId="77777777" w:rsidR="0094082D" w:rsidRDefault="0094082D" w:rsidP="00951747"/>
          <w:p w14:paraId="20303309" w14:textId="77777777" w:rsidR="0094082D" w:rsidRPr="00CC100F" w:rsidRDefault="0094082D" w:rsidP="00951747">
            <w:pPr>
              <w:rPr>
                <w:sz w:val="32"/>
                <w:szCs w:val="32"/>
              </w:rPr>
            </w:pPr>
            <w:r w:rsidRPr="00CC100F">
              <w:rPr>
                <w:sz w:val="32"/>
                <w:szCs w:val="32"/>
              </w:rPr>
              <w:t>FORM</w:t>
            </w:r>
          </w:p>
          <w:p w14:paraId="7422B5E9" w14:textId="77777777" w:rsidR="0094082D" w:rsidRPr="00CC100F" w:rsidRDefault="0094082D" w:rsidP="00951747">
            <w:pPr>
              <w:rPr>
                <w:sz w:val="32"/>
                <w:szCs w:val="32"/>
              </w:rPr>
            </w:pPr>
          </w:p>
          <w:p w14:paraId="72A99D15" w14:textId="77777777" w:rsidR="0094082D" w:rsidRDefault="0094082D" w:rsidP="00951747">
            <w:pPr>
              <w:jc w:val="center"/>
            </w:pPr>
            <w:r w:rsidRPr="00CC100F">
              <w:rPr>
                <w:sz w:val="56"/>
                <w:szCs w:val="56"/>
              </w:rPr>
              <w:t>B-01</w:t>
            </w:r>
          </w:p>
        </w:tc>
      </w:tr>
      <w:tr w:rsidR="0094082D" w14:paraId="7D98B8C1" w14:textId="77777777" w:rsidTr="006C6248">
        <w:tc>
          <w:tcPr>
            <w:tcW w:w="4206" w:type="dxa"/>
            <w:gridSpan w:val="3"/>
          </w:tcPr>
          <w:p w14:paraId="38A8F29C" w14:textId="77777777" w:rsidR="0094082D" w:rsidRDefault="0094082D" w:rsidP="00951747">
            <w:proofErr w:type="spellStart"/>
            <w:r>
              <w:t>Identitas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Pengusul</w:t>
            </w:r>
            <w:proofErr w:type="spellEnd"/>
          </w:p>
          <w:p w14:paraId="197D7095" w14:textId="42515F84" w:rsidR="00DC2401" w:rsidRPr="005555D8" w:rsidRDefault="00807F6D" w:rsidP="00DC2401">
            <w:pPr>
              <w:rPr>
                <w:bCs/>
              </w:rPr>
            </w:pPr>
            <w:r>
              <w:t>N</w:t>
            </w:r>
            <w:r w:rsidR="00DC2401">
              <w:t>ama</w:t>
            </w:r>
            <w:r>
              <w:tab/>
              <w:t xml:space="preserve">: </w:t>
            </w:r>
            <w:proofErr w:type="spellStart"/>
            <w:r w:rsidR="00DC665D" w:rsidRPr="00241C11">
              <w:rPr>
                <w:b/>
              </w:rPr>
              <w:t>Arifian</w:t>
            </w:r>
            <w:proofErr w:type="spellEnd"/>
            <w:r w:rsidR="00DC665D" w:rsidRPr="00241C11">
              <w:rPr>
                <w:b/>
              </w:rPr>
              <w:t xml:space="preserve"> </w:t>
            </w:r>
            <w:proofErr w:type="spellStart"/>
            <w:r w:rsidR="00DC665D" w:rsidRPr="00241C11">
              <w:rPr>
                <w:b/>
              </w:rPr>
              <w:t>Saputra</w:t>
            </w:r>
            <w:proofErr w:type="spellEnd"/>
          </w:p>
          <w:p w14:paraId="1BBA1856" w14:textId="2045BB88" w:rsidR="0094082D" w:rsidRPr="00DC665D" w:rsidRDefault="00807F6D" w:rsidP="00DC2401">
            <w:pPr>
              <w:rPr>
                <w:b/>
                <w:bCs/>
              </w:rPr>
            </w:pPr>
            <w:r w:rsidRPr="005555D8">
              <w:rPr>
                <w:bCs/>
              </w:rPr>
              <w:t>N</w:t>
            </w:r>
            <w:r w:rsidR="00DC2401" w:rsidRPr="005555D8">
              <w:rPr>
                <w:bCs/>
              </w:rPr>
              <w:t>IM</w:t>
            </w:r>
            <w:r w:rsidRPr="005555D8">
              <w:rPr>
                <w:bCs/>
              </w:rPr>
              <w:t xml:space="preserve"> </w:t>
            </w:r>
            <w:r w:rsidRPr="005555D8">
              <w:rPr>
                <w:bCs/>
              </w:rPr>
              <w:tab/>
              <w:t>:</w:t>
            </w:r>
            <w:r w:rsidRPr="00241C11">
              <w:rPr>
                <w:b/>
              </w:rPr>
              <w:t xml:space="preserve"> </w:t>
            </w:r>
            <w:r w:rsidR="00DC665D" w:rsidRPr="00241C11">
              <w:rPr>
                <w:b/>
              </w:rPr>
              <w:t>2001020029</w:t>
            </w:r>
          </w:p>
        </w:tc>
        <w:tc>
          <w:tcPr>
            <w:tcW w:w="5257" w:type="dxa"/>
          </w:tcPr>
          <w:p w14:paraId="4D445529" w14:textId="77777777" w:rsidR="0094082D" w:rsidRDefault="0094082D" w:rsidP="00951747">
            <w:proofErr w:type="spellStart"/>
            <w:r>
              <w:t>Matakuliah</w:t>
            </w:r>
            <w:proofErr w:type="spellEnd"/>
            <w:r>
              <w:t xml:space="preserve"> yang di </w:t>
            </w:r>
            <w:proofErr w:type="spellStart"/>
            <w:r>
              <w:t>ajukan</w:t>
            </w:r>
            <w:proofErr w:type="spellEnd"/>
          </w:p>
          <w:p w14:paraId="5183EF65" w14:textId="312B7B58" w:rsidR="0094082D" w:rsidRDefault="00807F6D" w:rsidP="00951747"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Matakuliah</w:t>
            </w:r>
            <w:proofErr w:type="spellEnd"/>
            <w:r>
              <w:t>:</w:t>
            </w:r>
            <w:r w:rsidRPr="00807F6D">
              <w:rPr>
                <w:b/>
              </w:rPr>
              <w:t xml:space="preserve"> </w:t>
            </w:r>
            <w:r w:rsidR="00B30C02" w:rsidRPr="00B30C02">
              <w:rPr>
                <w:b/>
              </w:rPr>
              <w:t>INF11017</w:t>
            </w:r>
          </w:p>
          <w:p w14:paraId="534D76A2" w14:textId="12E844D3" w:rsidR="0094082D" w:rsidRDefault="00807F6D" w:rsidP="003F187F">
            <w:r>
              <w:t xml:space="preserve">Nama </w:t>
            </w:r>
            <w:proofErr w:type="spellStart"/>
            <w:r>
              <w:t>Matakuliah</w:t>
            </w:r>
            <w:proofErr w:type="spellEnd"/>
            <w:r>
              <w:t xml:space="preserve">: </w:t>
            </w:r>
            <w:proofErr w:type="spellStart"/>
            <w:r w:rsidR="00442E87" w:rsidRPr="00241C11">
              <w:rPr>
                <w:b/>
              </w:rPr>
              <w:t>P</w:t>
            </w:r>
            <w:r w:rsidR="00B30C02">
              <w:rPr>
                <w:b/>
              </w:rPr>
              <w:t>emrograman</w:t>
            </w:r>
            <w:proofErr w:type="spellEnd"/>
            <w:r w:rsidR="00B30C02">
              <w:rPr>
                <w:b/>
              </w:rPr>
              <w:t xml:space="preserve"> Web</w:t>
            </w:r>
          </w:p>
        </w:tc>
        <w:tc>
          <w:tcPr>
            <w:tcW w:w="4927" w:type="dxa"/>
            <w:gridSpan w:val="3"/>
          </w:tcPr>
          <w:p w14:paraId="5DCCF4A6" w14:textId="77777777" w:rsidR="0094082D" w:rsidRDefault="0094082D" w:rsidP="00951747">
            <w:r>
              <w:t xml:space="preserve">Semester </w:t>
            </w:r>
            <w:proofErr w:type="spellStart"/>
            <w:r>
              <w:t>Pengajuan</w:t>
            </w:r>
            <w:proofErr w:type="spellEnd"/>
            <w:r>
              <w:t>:</w:t>
            </w:r>
          </w:p>
          <w:p w14:paraId="1AD26F4E" w14:textId="6D93D31F" w:rsidR="0094082D" w:rsidRDefault="00DC665D" w:rsidP="00951747">
            <w:pPr>
              <w:rPr>
                <w:b/>
              </w:rPr>
            </w:pPr>
            <w:r>
              <w:rPr>
                <w:b/>
              </w:rPr>
              <w:t>5 (</w:t>
            </w:r>
            <w:r w:rsidR="004C60F7">
              <w:rPr>
                <w:b/>
              </w:rPr>
              <w:t>L</w:t>
            </w:r>
            <w:r>
              <w:rPr>
                <w:b/>
              </w:rPr>
              <w:t>IMA)</w:t>
            </w:r>
            <w:r w:rsidR="00807F6D" w:rsidRPr="00807F6D">
              <w:rPr>
                <w:b/>
              </w:rPr>
              <w:t xml:space="preserve"> </w:t>
            </w:r>
            <w:r w:rsidR="00807F6D">
              <w:t xml:space="preserve">T/A </w:t>
            </w:r>
            <w:r w:rsidR="00807F6D" w:rsidRPr="00807F6D">
              <w:rPr>
                <w:b/>
              </w:rPr>
              <w:t>202</w:t>
            </w:r>
            <w:r>
              <w:rPr>
                <w:b/>
              </w:rPr>
              <w:t>2</w:t>
            </w:r>
            <w:r w:rsidR="00807F6D" w:rsidRPr="00807F6D">
              <w:rPr>
                <w:b/>
              </w:rPr>
              <w:t>/202</w:t>
            </w:r>
            <w:r>
              <w:rPr>
                <w:b/>
              </w:rPr>
              <w:t>3</w:t>
            </w:r>
          </w:p>
          <w:p w14:paraId="09C4A438" w14:textId="77777777" w:rsidR="00DC665D" w:rsidRDefault="00DC665D" w:rsidP="00951747"/>
          <w:p w14:paraId="1604C580" w14:textId="77777777" w:rsidR="0094082D" w:rsidRDefault="0094082D" w:rsidP="00951747"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  <w:r>
              <w:t>:</w:t>
            </w:r>
          </w:p>
          <w:p w14:paraId="408C6FEA" w14:textId="558560EF" w:rsidR="00442E87" w:rsidRPr="00241C11" w:rsidRDefault="00B30C02" w:rsidP="00442E87">
            <w:pPr>
              <w:rPr>
                <w:b/>
                <w:bCs/>
              </w:rPr>
            </w:pPr>
            <w:r w:rsidRPr="00B30C02">
              <w:rPr>
                <w:b/>
                <w:bCs/>
              </w:rPr>
              <w:t xml:space="preserve">Ferdi </w:t>
            </w:r>
            <w:proofErr w:type="spellStart"/>
            <w:r w:rsidRPr="00B30C02">
              <w:rPr>
                <w:b/>
                <w:bCs/>
              </w:rPr>
              <w:t>Chahyadi</w:t>
            </w:r>
            <w:proofErr w:type="spellEnd"/>
            <w:r w:rsidRPr="00B30C02">
              <w:rPr>
                <w:b/>
                <w:bCs/>
              </w:rPr>
              <w:t xml:space="preserve">, </w:t>
            </w:r>
            <w:proofErr w:type="spellStart"/>
            <w:r w:rsidRPr="00B30C02">
              <w:rPr>
                <w:b/>
                <w:bCs/>
              </w:rPr>
              <w:t>S.Kom</w:t>
            </w:r>
            <w:proofErr w:type="spellEnd"/>
            <w:r w:rsidRPr="00B30C02">
              <w:rPr>
                <w:b/>
                <w:bCs/>
              </w:rPr>
              <w:t>., M.Cs</w:t>
            </w:r>
          </w:p>
          <w:p w14:paraId="501981E3" w14:textId="72A8608A" w:rsidR="0094082D" w:rsidRPr="00807F6D" w:rsidRDefault="0094082D" w:rsidP="00951747">
            <w:pPr>
              <w:rPr>
                <w:b/>
              </w:rPr>
            </w:pPr>
          </w:p>
        </w:tc>
      </w:tr>
      <w:tr w:rsidR="0094082D" w14:paraId="26B12D9D" w14:textId="77777777" w:rsidTr="006C6248">
        <w:trPr>
          <w:trHeight w:val="1043"/>
        </w:trPr>
        <w:tc>
          <w:tcPr>
            <w:tcW w:w="9463" w:type="dxa"/>
            <w:gridSpan w:val="4"/>
          </w:tcPr>
          <w:p w14:paraId="66F4B567" w14:textId="7FF22230" w:rsidR="0094082D" w:rsidRPr="00807F6D" w:rsidRDefault="00807F6D" w:rsidP="00951747">
            <w:pPr>
              <w:rPr>
                <w:b/>
              </w:rPr>
            </w:pPr>
            <w:proofErr w:type="spellStart"/>
            <w:r>
              <w:t>Kegiatan</w:t>
            </w:r>
            <w:proofErr w:type="spellEnd"/>
            <w:r>
              <w:t xml:space="preserve"> MBKM : </w:t>
            </w:r>
            <w:proofErr w:type="spellStart"/>
            <w:r w:rsidR="005555D8" w:rsidRPr="005555D8">
              <w:rPr>
                <w:b/>
                <w:bCs/>
              </w:rPr>
              <w:t>Studi</w:t>
            </w:r>
            <w:proofErr w:type="spellEnd"/>
            <w:r w:rsidR="005555D8" w:rsidRPr="005555D8">
              <w:rPr>
                <w:b/>
                <w:bCs/>
              </w:rPr>
              <w:t xml:space="preserve"> </w:t>
            </w:r>
            <w:proofErr w:type="spellStart"/>
            <w:r w:rsidR="005555D8" w:rsidRPr="005555D8">
              <w:rPr>
                <w:b/>
                <w:bCs/>
              </w:rPr>
              <w:t>Independen</w:t>
            </w:r>
            <w:proofErr w:type="spellEnd"/>
            <w:r w:rsidR="005555D8" w:rsidRPr="005555D8">
              <w:rPr>
                <w:b/>
                <w:bCs/>
              </w:rPr>
              <w:t xml:space="preserve"> Batch 3 </w:t>
            </w:r>
            <w:proofErr w:type="spellStart"/>
            <w:r w:rsidR="005555D8" w:rsidRPr="005555D8">
              <w:rPr>
                <w:b/>
                <w:bCs/>
              </w:rPr>
              <w:t>Dicoding</w:t>
            </w:r>
            <w:proofErr w:type="spellEnd"/>
            <w:r w:rsidR="005555D8" w:rsidRPr="005555D8">
              <w:rPr>
                <w:b/>
                <w:bCs/>
              </w:rPr>
              <w:t xml:space="preserve"> X </w:t>
            </w:r>
            <w:proofErr w:type="spellStart"/>
            <w:r w:rsidR="005555D8" w:rsidRPr="005555D8">
              <w:rPr>
                <w:b/>
                <w:bCs/>
              </w:rPr>
              <w:t>Kampus</w:t>
            </w:r>
            <w:proofErr w:type="spellEnd"/>
            <w:r w:rsidR="005555D8" w:rsidRPr="005555D8">
              <w:rPr>
                <w:b/>
                <w:bCs/>
              </w:rPr>
              <w:t xml:space="preserve"> Merdeka</w:t>
            </w:r>
            <w:r w:rsidR="008B5447">
              <w:rPr>
                <w:b/>
                <w:bCs/>
              </w:rPr>
              <w:t xml:space="preserve"> – </w:t>
            </w:r>
            <w:proofErr w:type="spellStart"/>
            <w:r w:rsidR="005555D8" w:rsidRPr="005555D8">
              <w:rPr>
                <w:b/>
                <w:bCs/>
              </w:rPr>
              <w:t>Pengembang</w:t>
            </w:r>
            <w:proofErr w:type="spellEnd"/>
            <w:r w:rsidR="005555D8" w:rsidRPr="005555D8">
              <w:rPr>
                <w:b/>
                <w:bCs/>
              </w:rPr>
              <w:t xml:space="preserve"> Front-End dan React.</w:t>
            </w:r>
          </w:p>
          <w:p w14:paraId="54E022D5" w14:textId="5703BAC2" w:rsidR="0094082D" w:rsidRDefault="0094082D" w:rsidP="00951747">
            <w:proofErr w:type="spellStart"/>
            <w:r>
              <w:t>Lokasi</w:t>
            </w:r>
            <w:proofErr w:type="spellEnd"/>
            <w:r>
              <w:t xml:space="preserve"> </w:t>
            </w:r>
            <w:proofErr w:type="spellStart"/>
            <w:r>
              <w:t>Keg</w:t>
            </w:r>
            <w:r w:rsidR="003C0B83">
              <w:t>iatan</w:t>
            </w:r>
            <w:proofErr w:type="spellEnd"/>
            <w:r w:rsidR="003C0B83">
              <w:t xml:space="preserve"> (</w:t>
            </w:r>
            <w:proofErr w:type="spellStart"/>
            <w:r w:rsidR="003C0B83">
              <w:t>bila</w:t>
            </w:r>
            <w:proofErr w:type="spellEnd"/>
            <w:r w:rsidR="003C0B83">
              <w:t xml:space="preserve"> </w:t>
            </w:r>
            <w:proofErr w:type="spellStart"/>
            <w:r w:rsidR="003C0B83">
              <w:t>ada</w:t>
            </w:r>
            <w:proofErr w:type="spellEnd"/>
            <w:r w:rsidR="003C0B83">
              <w:t xml:space="preserve">) : </w:t>
            </w:r>
            <w:r w:rsidR="005555D8" w:rsidRPr="005555D8">
              <w:rPr>
                <w:b/>
                <w:bCs/>
              </w:rPr>
              <w:t>Daring</w:t>
            </w:r>
          </w:p>
          <w:p w14:paraId="35A52D3B" w14:textId="0B0ABC71" w:rsidR="0094082D" w:rsidRDefault="003C0B83" w:rsidP="00951747">
            <w:r>
              <w:t xml:space="preserve">Masa </w:t>
            </w:r>
            <w:proofErr w:type="spellStart"/>
            <w:r>
              <w:t>Kegiatan</w:t>
            </w:r>
            <w:proofErr w:type="spellEnd"/>
            <w:r>
              <w:t xml:space="preserve"> : </w:t>
            </w:r>
            <w:r w:rsidR="005555D8">
              <w:rPr>
                <w:b/>
                <w:bCs/>
              </w:rPr>
              <w:t>18</w:t>
            </w:r>
            <w:r w:rsidRPr="0035238E">
              <w:rPr>
                <w:b/>
              </w:rPr>
              <w:t xml:space="preserve"> </w:t>
            </w:r>
            <w:proofErr w:type="spellStart"/>
            <w:r w:rsidRPr="0035238E">
              <w:rPr>
                <w:b/>
              </w:rPr>
              <w:t>Agustus</w:t>
            </w:r>
            <w:proofErr w:type="spellEnd"/>
            <w:r w:rsidRPr="0035238E">
              <w:rPr>
                <w:b/>
              </w:rPr>
              <w:t xml:space="preserve">  s/d </w:t>
            </w:r>
            <w:r w:rsidR="00DC2401">
              <w:rPr>
                <w:b/>
              </w:rPr>
              <w:t>31</w:t>
            </w:r>
            <w:r w:rsidRPr="0035238E">
              <w:rPr>
                <w:b/>
              </w:rPr>
              <w:t xml:space="preserve"> </w:t>
            </w:r>
            <w:proofErr w:type="spellStart"/>
            <w:r w:rsidR="00DC2401">
              <w:rPr>
                <w:b/>
              </w:rPr>
              <w:t>Januari</w:t>
            </w:r>
            <w:proofErr w:type="spellEnd"/>
            <w:r w:rsidRPr="0035238E">
              <w:rPr>
                <w:b/>
              </w:rPr>
              <w:t xml:space="preserve"> 202</w:t>
            </w:r>
            <w:r w:rsidR="005555D8">
              <w:rPr>
                <w:b/>
              </w:rPr>
              <w:t>2</w:t>
            </w:r>
          </w:p>
        </w:tc>
        <w:tc>
          <w:tcPr>
            <w:tcW w:w="4927" w:type="dxa"/>
            <w:gridSpan w:val="3"/>
          </w:tcPr>
          <w:p w14:paraId="1CC500D6" w14:textId="77777777" w:rsidR="0094082D" w:rsidRDefault="0094082D" w:rsidP="00951747">
            <w:r>
              <w:t xml:space="preserve">DPL </w:t>
            </w:r>
            <w:proofErr w:type="spellStart"/>
            <w:r>
              <w:t>Kegiatan</w:t>
            </w:r>
            <w:proofErr w:type="spellEnd"/>
            <w:r>
              <w:t xml:space="preserve"> MBKM:</w:t>
            </w:r>
          </w:p>
          <w:p w14:paraId="4CBDC165" w14:textId="2A07B89B" w:rsidR="0094082D" w:rsidRPr="00807F6D" w:rsidRDefault="00DC2401" w:rsidP="00951747">
            <w:pPr>
              <w:rPr>
                <w:b/>
              </w:rPr>
            </w:pPr>
            <w:r>
              <w:rPr>
                <w:b/>
              </w:rPr>
              <w:t xml:space="preserve">Muhamad </w:t>
            </w:r>
            <w:proofErr w:type="spellStart"/>
            <w:r>
              <w:rPr>
                <w:b/>
              </w:rPr>
              <w:t>Radz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athomi</w:t>
            </w:r>
            <w:proofErr w:type="spellEnd"/>
            <w:r w:rsidRPr="00807F6D">
              <w:rPr>
                <w:b/>
              </w:rPr>
              <w:t>, S.T., M.Sc.</w:t>
            </w:r>
          </w:p>
        </w:tc>
      </w:tr>
      <w:tr w:rsidR="00054761" w14:paraId="52E567AE" w14:textId="77777777" w:rsidTr="006C6248">
        <w:tc>
          <w:tcPr>
            <w:tcW w:w="793" w:type="dxa"/>
            <w:shd w:val="clear" w:color="auto" w:fill="E7E6E6" w:themeFill="background2"/>
          </w:tcPr>
          <w:p w14:paraId="762FA56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No</w:t>
            </w:r>
          </w:p>
        </w:tc>
        <w:tc>
          <w:tcPr>
            <w:tcW w:w="1403" w:type="dxa"/>
            <w:shd w:val="clear" w:color="auto" w:fill="E7E6E6" w:themeFill="background2"/>
          </w:tcPr>
          <w:p w14:paraId="1CE9DB5B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Nomor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Kode</w:t>
            </w:r>
            <w:proofErr w:type="spellEnd"/>
            <w:r w:rsidRPr="0088477E">
              <w:rPr>
                <w:b/>
                <w:bCs/>
              </w:rPr>
              <w:t xml:space="preserve"> CPMK</w:t>
            </w:r>
          </w:p>
        </w:tc>
        <w:tc>
          <w:tcPr>
            <w:tcW w:w="2010" w:type="dxa"/>
            <w:shd w:val="clear" w:color="auto" w:fill="E7E6E6" w:themeFill="background2"/>
          </w:tcPr>
          <w:p w14:paraId="5290F1AC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Capai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Pembelajar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Matakuliah</w:t>
            </w:r>
            <w:proofErr w:type="spellEnd"/>
            <w:r w:rsidRPr="0088477E">
              <w:rPr>
                <w:b/>
                <w:bCs/>
              </w:rPr>
              <w:t xml:space="preserve"> Yang Di </w:t>
            </w:r>
            <w:proofErr w:type="spellStart"/>
            <w:r w:rsidRPr="0088477E">
              <w:rPr>
                <w:b/>
                <w:bCs/>
              </w:rPr>
              <w:t>klaim</w:t>
            </w:r>
            <w:proofErr w:type="spellEnd"/>
          </w:p>
        </w:tc>
        <w:tc>
          <w:tcPr>
            <w:tcW w:w="5257" w:type="dxa"/>
            <w:shd w:val="clear" w:color="auto" w:fill="E7E6E6" w:themeFill="background2"/>
          </w:tcPr>
          <w:p w14:paraId="1D94357E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Tulis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Argumentasi</w:t>
            </w:r>
            <w:proofErr w:type="spellEnd"/>
            <w:r w:rsidRPr="0088477E">
              <w:rPr>
                <w:b/>
                <w:bCs/>
              </w:rPr>
              <w:t xml:space="preserve"> Anda </w:t>
            </w:r>
            <w:proofErr w:type="spellStart"/>
            <w:r w:rsidRPr="0088477E">
              <w:rPr>
                <w:b/>
                <w:bCs/>
              </w:rPr>
              <w:t>berdasar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Ruju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Riwayat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dalam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LogSheet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Harian</w:t>
            </w:r>
            <w:proofErr w:type="spellEnd"/>
            <w:r w:rsidRPr="0088477E">
              <w:rPr>
                <w:b/>
                <w:bCs/>
              </w:rPr>
              <w:t xml:space="preserve"> yang Anda </w:t>
            </w:r>
            <w:proofErr w:type="spellStart"/>
            <w:r w:rsidRPr="0088477E">
              <w:rPr>
                <w:b/>
                <w:bCs/>
              </w:rPr>
              <w:t>buat</w:t>
            </w:r>
            <w:proofErr w:type="spellEnd"/>
          </w:p>
        </w:tc>
        <w:tc>
          <w:tcPr>
            <w:tcW w:w="2581" w:type="dxa"/>
            <w:shd w:val="clear" w:color="auto" w:fill="E7E6E6" w:themeFill="background2"/>
          </w:tcPr>
          <w:p w14:paraId="59D4ECB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 xml:space="preserve">Grade </w:t>
            </w:r>
            <w:proofErr w:type="spellStart"/>
            <w:r w:rsidRPr="0088477E">
              <w:rPr>
                <w:b/>
                <w:bCs/>
              </w:rPr>
              <w:t>Dose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Pengampu</w:t>
            </w:r>
            <w:proofErr w:type="spellEnd"/>
          </w:p>
          <w:p w14:paraId="588A801F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A, A-, B+, B, B-, C</w:t>
            </w:r>
          </w:p>
        </w:tc>
        <w:tc>
          <w:tcPr>
            <w:tcW w:w="2346" w:type="dxa"/>
            <w:gridSpan w:val="2"/>
            <w:shd w:val="clear" w:color="auto" w:fill="E7E6E6" w:themeFill="background2"/>
          </w:tcPr>
          <w:p w14:paraId="54621C52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Keterang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Dosen</w:t>
            </w:r>
            <w:proofErr w:type="spellEnd"/>
            <w:r w:rsidRPr="0088477E">
              <w:rPr>
                <w:b/>
                <w:bCs/>
              </w:rPr>
              <w:t xml:space="preserve"> (</w:t>
            </w:r>
            <w:proofErr w:type="spellStart"/>
            <w:r w:rsidRPr="0088477E">
              <w:rPr>
                <w:b/>
                <w:bCs/>
              </w:rPr>
              <w:t>bila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ada</w:t>
            </w:r>
            <w:proofErr w:type="spellEnd"/>
            <w:r w:rsidRPr="0088477E">
              <w:rPr>
                <w:b/>
                <w:bCs/>
              </w:rPr>
              <w:t>)</w:t>
            </w:r>
          </w:p>
        </w:tc>
      </w:tr>
      <w:tr w:rsidR="006C6248" w14:paraId="4D083E69" w14:textId="77777777" w:rsidTr="006C6248">
        <w:tc>
          <w:tcPr>
            <w:tcW w:w="793" w:type="dxa"/>
          </w:tcPr>
          <w:p w14:paraId="45C75BA6" w14:textId="77777777" w:rsidR="0094082D" w:rsidRDefault="0094082D" w:rsidP="00951747">
            <w:pPr>
              <w:jc w:val="center"/>
            </w:pPr>
            <w:r>
              <w:t>1</w:t>
            </w:r>
          </w:p>
          <w:p w14:paraId="0C13B631" w14:textId="77777777" w:rsidR="0094082D" w:rsidRDefault="0094082D" w:rsidP="00951747">
            <w:pPr>
              <w:jc w:val="center"/>
            </w:pPr>
          </w:p>
          <w:p w14:paraId="6B4122D5" w14:textId="77777777" w:rsidR="0094082D" w:rsidRDefault="0094082D" w:rsidP="00951747">
            <w:pPr>
              <w:jc w:val="center"/>
            </w:pPr>
          </w:p>
          <w:p w14:paraId="3CE22596" w14:textId="77777777" w:rsidR="0094082D" w:rsidRDefault="0094082D" w:rsidP="00951747">
            <w:pPr>
              <w:jc w:val="center"/>
            </w:pPr>
          </w:p>
          <w:p w14:paraId="4AC8CE06" w14:textId="77777777" w:rsidR="0094082D" w:rsidRDefault="0094082D" w:rsidP="00951747">
            <w:pPr>
              <w:jc w:val="center"/>
            </w:pPr>
          </w:p>
          <w:p w14:paraId="1494908D" w14:textId="77777777" w:rsidR="0094082D" w:rsidRDefault="0094082D" w:rsidP="00951747">
            <w:pPr>
              <w:jc w:val="center"/>
            </w:pPr>
          </w:p>
          <w:p w14:paraId="227A38EE" w14:textId="77777777" w:rsidR="0094082D" w:rsidRDefault="0094082D" w:rsidP="00951747">
            <w:pPr>
              <w:jc w:val="center"/>
            </w:pPr>
          </w:p>
          <w:p w14:paraId="45E6D5C8" w14:textId="77777777" w:rsidR="0094082D" w:rsidRDefault="0094082D" w:rsidP="00951747">
            <w:pPr>
              <w:jc w:val="center"/>
            </w:pPr>
          </w:p>
          <w:p w14:paraId="43A432E5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0D4161D9" w14:textId="022A9BFF" w:rsidR="0094082D" w:rsidRDefault="005555D8" w:rsidP="00951747">
            <w:r w:rsidRPr="005555D8">
              <w:t>CPMK-</w:t>
            </w:r>
            <w:r w:rsidR="00D521D8">
              <w:t>1</w:t>
            </w:r>
          </w:p>
        </w:tc>
        <w:tc>
          <w:tcPr>
            <w:tcW w:w="2010" w:type="dxa"/>
          </w:tcPr>
          <w:p w14:paraId="20536F77" w14:textId="751FE275" w:rsidR="0094082D" w:rsidRDefault="00D521D8" w:rsidP="00D521D8"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 w:rsidR="00BC75D7">
              <w:t xml:space="preserve"> </w:t>
            </w:r>
            <w:r>
              <w:t>dan</w:t>
            </w:r>
            <w:r w:rsidR="00BC75D7">
              <w:t xml:space="preserve"> </w:t>
            </w: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dan</w:t>
            </w:r>
            <w:r w:rsidR="00BC75D7">
              <w:t xml:space="preserve"> </w:t>
            </w:r>
            <w:proofErr w:type="spellStart"/>
            <w:r>
              <w:t>teknologi</w:t>
            </w:r>
            <w:proofErr w:type="spellEnd"/>
            <w:r w:rsidR="00BC75D7">
              <w:t xml:space="preserve"> </w:t>
            </w:r>
            <w:proofErr w:type="spellStart"/>
            <w:r>
              <w:t>pengembangan</w:t>
            </w:r>
            <w:proofErr w:type="spellEnd"/>
            <w:r>
              <w:t xml:space="preserve"> web</w:t>
            </w:r>
          </w:p>
        </w:tc>
        <w:tc>
          <w:tcPr>
            <w:tcW w:w="5257" w:type="dxa"/>
          </w:tcPr>
          <w:p w14:paraId="507E37C0" w14:textId="593C5452" w:rsidR="003F7E98" w:rsidRDefault="00066DEE" w:rsidP="00951747">
            <w:proofErr w:type="spellStart"/>
            <w:r>
              <w:t>Mempelajar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website dan </w:t>
            </w:r>
            <w:proofErr w:type="spellStart"/>
            <w:r>
              <w:t>perkembanganny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tahu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ahun</w:t>
            </w:r>
            <w:proofErr w:type="spellEnd"/>
            <w:r>
              <w:t xml:space="preserve"> dan </w:t>
            </w:r>
            <w:proofErr w:type="spellStart"/>
            <w:r>
              <w:t>contoh</w:t>
            </w:r>
            <w:proofErr w:type="spellEnd"/>
            <w:r>
              <w:t xml:space="preserve"> web </w:t>
            </w:r>
            <w:proofErr w:type="spellStart"/>
            <w:r>
              <w:t>pertama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dunia </w:t>
            </w:r>
            <w:proofErr w:type="spellStart"/>
            <w:r>
              <w:t>sampai</w:t>
            </w:r>
            <w:proofErr w:type="spellEnd"/>
            <w:r>
              <w:t xml:space="preserve"> </w:t>
            </w:r>
            <w:proofErr w:type="spellStart"/>
            <w:r>
              <w:t>perkembangan</w:t>
            </w:r>
            <w:proofErr w:type="spellEnd"/>
            <w:r>
              <w:t xml:space="preserve"> web</w:t>
            </w:r>
            <w:r w:rsidR="005B5600">
              <w:t xml:space="preserve"> </w:t>
            </w:r>
            <w:proofErr w:type="spellStart"/>
            <w:r w:rsidR="005B5600">
              <w:t>saat</w:t>
            </w:r>
            <w:proofErr w:type="spellEnd"/>
            <w:r w:rsidR="005B5600">
              <w:t xml:space="preserve"> </w:t>
            </w:r>
            <w:proofErr w:type="spellStart"/>
            <w:r w:rsidR="005B5600">
              <w:t>ini</w:t>
            </w:r>
            <w:proofErr w:type="spellEnd"/>
            <w:r>
              <w:t xml:space="preserve">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 w:rsidR="00A31B90">
              <w:t xml:space="preserve"> </w:t>
            </w:r>
            <w:proofErr w:type="spellStart"/>
            <w:r w:rsidR="00A31B90">
              <w:t>kompleks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web browser.</w:t>
            </w:r>
          </w:p>
          <w:p w14:paraId="3817C02C" w14:textId="02341A26" w:rsidR="00066DEE" w:rsidRDefault="00066DEE" w:rsidP="00951747"/>
          <w:p w14:paraId="23DBE631" w14:textId="2C2833ED" w:rsidR="00066DEE" w:rsidRDefault="00066DEE" w:rsidP="00951747"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4 </w:t>
            </w:r>
            <w:proofErr w:type="spellStart"/>
            <w:r>
              <w:t>Agustus</w:t>
            </w:r>
            <w:proofErr w:type="spellEnd"/>
            <w:r>
              <w:t xml:space="preserve"> 2022)</w:t>
            </w:r>
          </w:p>
          <w:p w14:paraId="1D5CD3EE" w14:textId="74665150" w:rsidR="00066DEE" w:rsidRDefault="00066DEE" w:rsidP="00951747">
            <w:r>
              <w:t xml:space="preserve">(Link log book : </w:t>
            </w:r>
            <w:hyperlink r:id="rId6" w:history="1">
              <w:r w:rsidRPr="00AC3FFE">
                <w:rPr>
                  <w:rStyle w:val="Hyperlink"/>
                </w:rPr>
                <w:t>https://bit.ly/3YSctbz</w:t>
              </w:r>
            </w:hyperlink>
            <w:r>
              <w:t xml:space="preserve"> )</w:t>
            </w:r>
          </w:p>
          <w:p w14:paraId="10AA6EE0" w14:textId="77777777" w:rsidR="00066DEE" w:rsidRDefault="00066DEE" w:rsidP="00951747"/>
          <w:p w14:paraId="3BE7F376" w14:textId="152D9499" w:rsidR="00066DEE" w:rsidRDefault="00066DEE" w:rsidP="00951747"/>
        </w:tc>
        <w:tc>
          <w:tcPr>
            <w:tcW w:w="2581" w:type="dxa"/>
          </w:tcPr>
          <w:p w14:paraId="4C73B76E" w14:textId="77777777" w:rsidR="0094082D" w:rsidRDefault="0094082D" w:rsidP="00951747"/>
        </w:tc>
        <w:tc>
          <w:tcPr>
            <w:tcW w:w="2346" w:type="dxa"/>
            <w:gridSpan w:val="2"/>
          </w:tcPr>
          <w:p w14:paraId="0E50CE55" w14:textId="77777777" w:rsidR="0094082D" w:rsidRDefault="0094082D" w:rsidP="00951747"/>
        </w:tc>
      </w:tr>
      <w:tr w:rsidR="006C6248" w14:paraId="0E821BC7" w14:textId="77777777" w:rsidTr="006C6248">
        <w:tc>
          <w:tcPr>
            <w:tcW w:w="793" w:type="dxa"/>
          </w:tcPr>
          <w:p w14:paraId="504F3070" w14:textId="77777777" w:rsidR="0094082D" w:rsidRDefault="0094082D" w:rsidP="00951747">
            <w:pPr>
              <w:jc w:val="center"/>
            </w:pPr>
            <w:r>
              <w:t>2</w:t>
            </w:r>
          </w:p>
          <w:p w14:paraId="090220EB" w14:textId="77777777" w:rsidR="0094082D" w:rsidRDefault="0094082D" w:rsidP="00951747">
            <w:pPr>
              <w:jc w:val="center"/>
            </w:pPr>
          </w:p>
          <w:p w14:paraId="31B57DE3" w14:textId="77777777" w:rsidR="0094082D" w:rsidRDefault="0094082D" w:rsidP="00951747">
            <w:pPr>
              <w:jc w:val="center"/>
            </w:pPr>
          </w:p>
          <w:p w14:paraId="1AAB2EE1" w14:textId="77777777" w:rsidR="0094082D" w:rsidRDefault="0094082D" w:rsidP="00951747">
            <w:pPr>
              <w:jc w:val="center"/>
            </w:pPr>
          </w:p>
          <w:p w14:paraId="3432372B" w14:textId="77777777" w:rsidR="0094082D" w:rsidRDefault="0094082D" w:rsidP="00951747">
            <w:pPr>
              <w:jc w:val="center"/>
            </w:pPr>
          </w:p>
          <w:p w14:paraId="057B46C4" w14:textId="77777777" w:rsidR="0094082D" w:rsidRDefault="0094082D" w:rsidP="00951747">
            <w:pPr>
              <w:jc w:val="center"/>
            </w:pPr>
          </w:p>
          <w:p w14:paraId="65566E05" w14:textId="77777777" w:rsidR="0094082D" w:rsidRDefault="0094082D" w:rsidP="00951747">
            <w:pPr>
              <w:jc w:val="center"/>
            </w:pPr>
          </w:p>
          <w:p w14:paraId="3FC7A516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69150CB7" w14:textId="4BFD6361" w:rsidR="0094082D" w:rsidRDefault="005555D8" w:rsidP="005555D8">
            <w:r>
              <w:lastRenderedPageBreak/>
              <w:t>CPMK-2</w:t>
            </w:r>
          </w:p>
        </w:tc>
        <w:tc>
          <w:tcPr>
            <w:tcW w:w="2010" w:type="dxa"/>
          </w:tcPr>
          <w:p w14:paraId="460E9A3F" w14:textId="77777777" w:rsidR="00D521D8" w:rsidRDefault="00D521D8" w:rsidP="00D521D8"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ngimplementasikan</w:t>
            </w:r>
            <w:proofErr w:type="spellEnd"/>
          </w:p>
          <w:p w14:paraId="39403708" w14:textId="77777777" w:rsidR="00D521D8" w:rsidRDefault="00D521D8" w:rsidP="00D521D8"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konseptual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</w:p>
          <w:p w14:paraId="6F8C0711" w14:textId="77777777" w:rsidR="00D521D8" w:rsidRDefault="00D521D8" w:rsidP="00D521D8"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berbasis</w:t>
            </w:r>
            <w:proofErr w:type="spellEnd"/>
            <w:r>
              <w:t xml:space="preserve"> web </w:t>
            </w:r>
            <w:proofErr w:type="spellStart"/>
            <w:r>
              <w:t>serta</w:t>
            </w:r>
            <w:proofErr w:type="spellEnd"/>
          </w:p>
          <w:p w14:paraId="69F81D38" w14:textId="77777777" w:rsidR="00D521D8" w:rsidRDefault="00D521D8" w:rsidP="00D521D8">
            <w:proofErr w:type="spellStart"/>
            <w:r>
              <w:lastRenderedPageBreak/>
              <w:t>mampu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gram</w:t>
            </w:r>
          </w:p>
          <w:p w14:paraId="6795AC82" w14:textId="6E85EBE5" w:rsidR="0094082D" w:rsidRDefault="00D521D8" w:rsidP="00D521D8">
            <w:proofErr w:type="spellStart"/>
            <w:r>
              <w:t>sederhana</w:t>
            </w:r>
            <w:proofErr w:type="spellEnd"/>
            <w:r>
              <w:t xml:space="preserve"> </w:t>
            </w:r>
            <w:proofErr w:type="spellStart"/>
            <w:r>
              <w:t>berbasis</w:t>
            </w:r>
            <w:proofErr w:type="spellEnd"/>
            <w:r>
              <w:t xml:space="preserve"> web.</w:t>
            </w:r>
          </w:p>
        </w:tc>
        <w:tc>
          <w:tcPr>
            <w:tcW w:w="5257" w:type="dxa"/>
          </w:tcPr>
          <w:p w14:paraId="4CA0AF13" w14:textId="3DBBE8DB" w:rsidR="0037720C" w:rsidRDefault="00632BB1" w:rsidP="005555D8">
            <w:proofErr w:type="spellStart"/>
            <w:r>
              <w:lastRenderedPageBreak/>
              <w:t>Mengimplementasi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 w:rsidR="00945C3B">
              <w:t>rancangan</w:t>
            </w:r>
            <w:proofErr w:type="spellEnd"/>
            <w:r w:rsidR="00945C3B">
              <w:t xml:space="preserve"> web </w:t>
            </w:r>
            <w:r>
              <w:t xml:space="preserve">yang </w:t>
            </w:r>
            <w:proofErr w:type="spellStart"/>
            <w:r>
              <w:t>dibangun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library React dan PWA </w:t>
            </w:r>
            <w:proofErr w:type="spellStart"/>
            <w:r>
              <w:t>menggunakan</w:t>
            </w:r>
            <w:proofErr w:type="spellEnd"/>
            <w:r>
              <w:t xml:space="preserve"> environment Webpack, yang </w:t>
            </w:r>
            <w:proofErr w:type="spellStart"/>
            <w:r>
              <w:t>terdir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: </w:t>
            </w:r>
          </w:p>
          <w:p w14:paraId="21DEAD9A" w14:textId="2E30B58B" w:rsidR="00632BB1" w:rsidRDefault="00632BB1" w:rsidP="005555D8"/>
          <w:p w14:paraId="1DB168F8" w14:textId="77777777" w:rsidR="00632BB1" w:rsidRDefault="00632BB1" w:rsidP="005555D8"/>
          <w:p w14:paraId="071E3DAC" w14:textId="3A14B2E8" w:rsidR="00632BB1" w:rsidRPr="002C5784" w:rsidRDefault="00632BB1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proofErr w:type="spellStart"/>
            <w:r w:rsidRPr="002C5784">
              <w:rPr>
                <w:b/>
                <w:bCs/>
              </w:rPr>
              <w:t>Perancangan</w:t>
            </w:r>
            <w:proofErr w:type="spellEnd"/>
            <w:r w:rsidRPr="002C5784">
              <w:rPr>
                <w:b/>
                <w:bCs/>
              </w:rPr>
              <w:t xml:space="preserve"> </w:t>
            </w:r>
          </w:p>
          <w:p w14:paraId="47204CB1" w14:textId="4D77A828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lastRenderedPageBreak/>
              <w:t>Proyek</w:t>
            </w:r>
            <w:proofErr w:type="spellEnd"/>
            <w:r>
              <w:t xml:space="preserve"> </w:t>
            </w:r>
            <w:proofErr w:type="spellStart"/>
            <w:r>
              <w:t>Akhir</w:t>
            </w:r>
            <w:proofErr w:type="spellEnd"/>
            <w:r>
              <w:t xml:space="preserve"> (Capstone Project) </w:t>
            </w:r>
            <w:proofErr w:type="spellStart"/>
            <w:r>
              <w:t>dengan</w:t>
            </w:r>
            <w:proofErr w:type="spellEnd"/>
            <w:r>
              <w:t xml:space="preserve"> React </w:t>
            </w:r>
            <w:r w:rsidR="00AC415C">
              <w:t xml:space="preserve">dan Firebase API </w:t>
            </w:r>
            <w:proofErr w:type="spellStart"/>
            <w:r w:rsidR="00AC415C">
              <w:t>serta</w:t>
            </w:r>
            <w:proofErr w:type="spellEnd"/>
            <w:r w:rsidR="00AC415C">
              <w:t xml:space="preserve"> </w:t>
            </w:r>
            <w:proofErr w:type="spellStart"/>
            <w:r w:rsidR="00AC415C">
              <w:t>MockAPI</w:t>
            </w:r>
            <w:proofErr w:type="spellEnd"/>
          </w:p>
          <w:p w14:paraId="027AE9BE" w14:textId="098430AB" w:rsidR="00AC415C" w:rsidRDefault="00AC415C" w:rsidP="00AC415C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B553CD">
              <w:t>17</w:t>
            </w:r>
            <w:r>
              <w:t xml:space="preserve"> November 2022)</w:t>
            </w:r>
          </w:p>
          <w:p w14:paraId="0383097F" w14:textId="46B1178C" w:rsidR="00AC415C" w:rsidRDefault="00AC415C" w:rsidP="00AC415C">
            <w:pPr>
              <w:pStyle w:val="ListParagraph"/>
              <w:ind w:left="1080"/>
            </w:pPr>
            <w:r>
              <w:t xml:space="preserve">(Link Log book : </w:t>
            </w:r>
            <w:r w:rsidR="007828E5">
              <w:t xml:space="preserve"> </w:t>
            </w:r>
            <w:hyperlink r:id="rId7" w:history="1">
              <w:r w:rsidR="00054761" w:rsidRPr="001B088E">
                <w:rPr>
                  <w:rStyle w:val="Hyperlink"/>
                </w:rPr>
                <w:t>https://bit.ly/3HZcjt6</w:t>
              </w:r>
            </w:hyperlink>
            <w:r w:rsidR="00054761">
              <w:t xml:space="preserve"> </w:t>
            </w:r>
            <w:r>
              <w:t>)</w:t>
            </w:r>
          </w:p>
          <w:p w14:paraId="0E26D08A" w14:textId="623E1ADE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Desain</w:t>
            </w:r>
            <w:proofErr w:type="spellEnd"/>
            <w:r>
              <w:t xml:space="preserve"> mockup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Figma</w:t>
            </w:r>
            <w:proofErr w:type="spellEnd"/>
          </w:p>
          <w:p w14:paraId="03999A9B" w14:textId="53D80C2F" w:rsidR="005C1766" w:rsidRDefault="005C1766" w:rsidP="005C1766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 </w:t>
            </w:r>
            <w:r w:rsidR="00290ABC">
              <w:t xml:space="preserve">web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eskripsi</w:t>
            </w:r>
            <w:proofErr w:type="spellEnd"/>
            <w:r>
              <w:t xml:space="preserve"> “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  <w:r>
              <w:t xml:space="preserve"> </w:t>
            </w:r>
            <w:proofErr w:type="spellStart"/>
            <w:r>
              <w:t>Obat</w:t>
            </w:r>
            <w:proofErr w:type="spellEnd"/>
            <w:r>
              <w:t xml:space="preserve"> Herbal </w:t>
            </w:r>
            <w:proofErr w:type="spellStart"/>
            <w:r>
              <w:t>Berbasis</w:t>
            </w:r>
            <w:proofErr w:type="spellEnd"/>
            <w:r>
              <w:t xml:space="preserve"> Web </w:t>
            </w:r>
            <w:proofErr w:type="spellStart"/>
            <w:r>
              <w:t>bernama</w:t>
            </w:r>
            <w:proofErr w:type="spellEnd"/>
            <w:r>
              <w:t xml:space="preserve"> Herbal.in”</w:t>
            </w:r>
          </w:p>
          <w:p w14:paraId="51B856E8" w14:textId="4F2C2BCB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r>
              <w:t xml:space="preserve">Pembangunan UI </w:t>
            </w:r>
            <w:proofErr w:type="spellStart"/>
            <w:r>
              <w:t>menggunakan</w:t>
            </w:r>
            <w:proofErr w:type="spellEnd"/>
            <w:r>
              <w:t xml:space="preserve"> CSS </w:t>
            </w:r>
            <w:proofErr w:type="spellStart"/>
            <w:r>
              <w:t>standar</w:t>
            </w:r>
            <w:proofErr w:type="spellEnd"/>
          </w:p>
          <w:p w14:paraId="6C98E0FC" w14:textId="2A8BAEF5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Implementasi</w:t>
            </w:r>
            <w:proofErr w:type="spellEnd"/>
            <w:r>
              <w:t xml:space="preserve"> state dan props </w:t>
            </w:r>
            <w:proofErr w:type="spellStart"/>
            <w:r>
              <w:t>serta</w:t>
            </w:r>
            <w:proofErr w:type="spellEnd"/>
            <w:r>
              <w:t xml:space="preserve"> class componen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aliran</w:t>
            </w:r>
            <w:proofErr w:type="spellEnd"/>
            <w:r>
              <w:t xml:space="preserve"> data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React</w:t>
            </w:r>
          </w:p>
          <w:p w14:paraId="4BC3BEAD" w14:textId="77777777" w:rsidR="00416424" w:rsidRDefault="00416424" w:rsidP="00416424">
            <w:pPr>
              <w:pStyle w:val="ListParagraph"/>
              <w:ind w:left="1440"/>
            </w:pPr>
          </w:p>
          <w:p w14:paraId="55B310D1" w14:textId="068F1E47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1DBAD251" w14:textId="2E9873A8" w:rsidR="002C5784" w:rsidRDefault="002C5784" w:rsidP="002C578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E52AD3">
              <w:t>2</w:t>
            </w:r>
            <w:r>
              <w:t xml:space="preserve"> November 2022)</w:t>
            </w:r>
          </w:p>
          <w:p w14:paraId="3B894F7A" w14:textId="2FA7B9B6" w:rsidR="002C5784" w:rsidRDefault="002C5784" w:rsidP="002C5784">
            <w:pPr>
              <w:pStyle w:val="ListParagraph"/>
              <w:ind w:left="1080"/>
            </w:pPr>
            <w:r>
              <w:t xml:space="preserve">(Link Log book : </w:t>
            </w:r>
            <w:hyperlink r:id="rId8" w:history="1">
              <w:r w:rsidR="00054761" w:rsidRPr="001B088E">
                <w:rPr>
                  <w:rStyle w:val="Hyperlink"/>
                </w:rPr>
                <w:t>https://bit.ly/3PSNDnT</w:t>
              </w:r>
            </w:hyperlink>
            <w:r w:rsidR="00054761">
              <w:t xml:space="preserve"> </w:t>
            </w:r>
            <w:r>
              <w:t xml:space="preserve"> )</w:t>
            </w:r>
          </w:p>
          <w:p w14:paraId="5AF22EF8" w14:textId="75902EEA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iberikan</w:t>
            </w:r>
            <w:proofErr w:type="spellEnd"/>
            <w:r>
              <w:t xml:space="preserve"> oleh </w:t>
            </w:r>
            <w:proofErr w:type="spellStart"/>
            <w:r>
              <w:t>modul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di platform </w:t>
            </w:r>
            <w:proofErr w:type="spellStart"/>
            <w:r>
              <w:t>Dicoding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platform </w:t>
            </w:r>
            <w:proofErr w:type="spellStart"/>
            <w:r>
              <w:t>katalog</w:t>
            </w:r>
            <w:proofErr w:type="spellEnd"/>
            <w:r>
              <w:t xml:space="preserve"> film</w:t>
            </w:r>
          </w:p>
          <w:p w14:paraId="3764CFFA" w14:textId="46C5F4D4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ole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inginan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dan </w:t>
            </w:r>
            <w:proofErr w:type="spellStart"/>
            <w:r>
              <w:t>bertema</w:t>
            </w:r>
            <w:proofErr w:type="spellEnd"/>
            <w:r>
              <w:t xml:space="preserve"> </w:t>
            </w:r>
            <w:proofErr w:type="spellStart"/>
            <w:r>
              <w:t>katalog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</w:p>
          <w:p w14:paraId="334E45DA" w14:textId="56393D47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Implementasi</w:t>
            </w:r>
            <w:proofErr w:type="spellEnd"/>
            <w:r>
              <w:t xml:space="preserve"> fetch API pada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pada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>.</w:t>
            </w:r>
          </w:p>
          <w:p w14:paraId="2142FB42" w14:textId="3B17A77C" w:rsidR="002C5784" w:rsidRDefault="002C5784" w:rsidP="002C5784"/>
          <w:p w14:paraId="70BF0B97" w14:textId="04DBECDA" w:rsidR="00632BB1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proofErr w:type="spellStart"/>
            <w:r w:rsidRPr="002C5784">
              <w:rPr>
                <w:b/>
                <w:bCs/>
              </w:rPr>
              <w:t>Produksi</w:t>
            </w:r>
            <w:proofErr w:type="spellEnd"/>
          </w:p>
          <w:p w14:paraId="475E61F5" w14:textId="13DB8752" w:rsidR="002C5784" w:rsidRDefault="002C5784" w:rsidP="002C5784">
            <w:pPr>
              <w:pStyle w:val="ListParagraph"/>
              <w:numPr>
                <w:ilvl w:val="0"/>
                <w:numId w:val="3"/>
              </w:numPr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0B706E00" w14:textId="77777777" w:rsidR="00D43874" w:rsidRDefault="00D43874" w:rsidP="00D4387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67E3062A" w14:textId="737389FA" w:rsidR="00D43874" w:rsidRPr="002C5784" w:rsidRDefault="00D43874" w:rsidP="00D43874">
            <w:pPr>
              <w:pStyle w:val="ListParagraph"/>
              <w:ind w:left="1080"/>
            </w:pPr>
            <w:r>
              <w:t xml:space="preserve">(Link Log book : </w:t>
            </w:r>
            <w:hyperlink r:id="rId9" w:history="1">
              <w:r w:rsidR="00054761" w:rsidRPr="001B088E">
                <w:rPr>
                  <w:rStyle w:val="Hyperlink"/>
                </w:rPr>
                <w:t>https://bit.ly/3hZgp9Q</w:t>
              </w:r>
            </w:hyperlink>
            <w:r w:rsidR="00054761">
              <w:t xml:space="preserve"> </w:t>
            </w:r>
            <w:r>
              <w:t xml:space="preserve"> )</w:t>
            </w:r>
          </w:p>
          <w:p w14:paraId="49EAF9C0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Pembuatan</w:t>
            </w:r>
            <w:proofErr w:type="spellEnd"/>
            <w:r>
              <w:t xml:space="preserve"> API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data </w:t>
            </w:r>
            <w:proofErr w:type="spellStart"/>
            <w:r>
              <w:t>artikel</w:t>
            </w:r>
            <w:proofErr w:type="spellEnd"/>
            <w:r>
              <w:t xml:space="preserve"> dan data </w:t>
            </w:r>
            <w:proofErr w:type="spellStart"/>
            <w:r>
              <w:t>produk</w:t>
            </w:r>
            <w:proofErr w:type="spellEnd"/>
            <w:r>
              <w:t xml:space="preserve"> (Node JS (local), </w:t>
            </w:r>
            <w:proofErr w:type="spellStart"/>
            <w:r>
              <w:t>MockAPI</w:t>
            </w:r>
            <w:proofErr w:type="spellEnd"/>
            <w:r>
              <w:t xml:space="preserve"> (deployed))</w:t>
            </w:r>
          </w:p>
          <w:p w14:paraId="567C2359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lastRenderedPageBreak/>
              <w:t>Implementasi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Gateway Payment </w:t>
            </w:r>
            <w:proofErr w:type="spellStart"/>
            <w:r>
              <w:t>dari</w:t>
            </w:r>
            <w:proofErr w:type="spellEnd"/>
            <w:r>
              <w:t xml:space="preserve"> Google Pa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</w:t>
            </w:r>
            <w:proofErr w:type="spellStart"/>
            <w:r>
              <w:t>pembayaran</w:t>
            </w:r>
            <w:proofErr w:type="spellEnd"/>
          </w:p>
          <w:p w14:paraId="7364FD0C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Login dan Register </w:t>
            </w:r>
            <w:proofErr w:type="spellStart"/>
            <w:r>
              <w:t>menggunakan</w:t>
            </w:r>
            <w:proofErr w:type="spellEnd"/>
            <w:r>
              <w:t xml:space="preserve"> React Context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rebase Authentication</w:t>
            </w:r>
          </w:p>
          <w:p w14:paraId="0AE0C0CF" w14:textId="440B7B6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Protected Routes </w:t>
            </w:r>
            <w:proofErr w:type="spellStart"/>
            <w:r>
              <w:t>guna</w:t>
            </w:r>
            <w:proofErr w:type="spellEnd"/>
            <w:r>
              <w:t xml:space="preserve"> </w:t>
            </w:r>
            <w:proofErr w:type="spellStart"/>
            <w:r>
              <w:t>melindung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iizin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endpoint </w:t>
            </w:r>
            <w:proofErr w:type="spellStart"/>
            <w:r>
              <w:t>bawaan</w:t>
            </w:r>
            <w:proofErr w:type="spellEnd"/>
            <w:r>
              <w:t xml:space="preserve"> Firebase Authentication.</w:t>
            </w:r>
          </w:p>
          <w:p w14:paraId="0789FEC8" w14:textId="77777777" w:rsidR="002C5784" w:rsidRPr="002C5784" w:rsidRDefault="002C5784" w:rsidP="002C5784">
            <w:pPr>
              <w:pStyle w:val="ListParagraph"/>
              <w:ind w:left="1440"/>
            </w:pPr>
          </w:p>
          <w:p w14:paraId="041A2A43" w14:textId="5B6FEC5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7807073D" w14:textId="77777777" w:rsidR="00D43874" w:rsidRDefault="00D43874" w:rsidP="00D4387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 November 2022)</w:t>
            </w:r>
          </w:p>
          <w:p w14:paraId="6FCBC9BB" w14:textId="7844F52A" w:rsidR="00D43874" w:rsidRDefault="00D43874" w:rsidP="00D43874">
            <w:pPr>
              <w:pStyle w:val="ListParagraph"/>
              <w:ind w:left="1080"/>
            </w:pPr>
            <w:r>
              <w:t xml:space="preserve">(Link Log book : </w:t>
            </w:r>
            <w:hyperlink r:id="rId10" w:history="1">
              <w:r w:rsidR="00054761" w:rsidRPr="001B088E">
                <w:rPr>
                  <w:rStyle w:val="Hyperlink"/>
                </w:rPr>
                <w:t>https://bit.ly/3PSNDnT</w:t>
              </w:r>
            </w:hyperlink>
            <w:r>
              <w:t xml:space="preserve"> )</w:t>
            </w:r>
          </w:p>
          <w:p w14:paraId="5F305A02" w14:textId="3376C265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dimul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pada API </w:t>
            </w:r>
            <w:proofErr w:type="spellStart"/>
            <w:r>
              <w:t>katalog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yang </w:t>
            </w:r>
            <w:proofErr w:type="spellStart"/>
            <w:r>
              <w:t>disediakan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platform </w:t>
            </w:r>
            <w:proofErr w:type="spellStart"/>
            <w:r>
              <w:t>Dicoding</w:t>
            </w:r>
            <w:proofErr w:type="spellEnd"/>
          </w:p>
          <w:p w14:paraId="1BC066DC" w14:textId="56A57DF9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Data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 xml:space="preserve"> di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dan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muat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data </w:t>
            </w:r>
            <w:proofErr w:type="spellStart"/>
            <w:r>
              <w:t>penting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 API.</w:t>
            </w:r>
          </w:p>
          <w:p w14:paraId="16113A73" w14:textId="448C52DE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responsif</w:t>
            </w:r>
            <w:proofErr w:type="spellEnd"/>
            <w:r>
              <w:t xml:space="preserve"> di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ukuran</w:t>
            </w:r>
            <w:proofErr w:type="spellEnd"/>
            <w:r>
              <w:t xml:space="preserve"> </w:t>
            </w:r>
            <w:proofErr w:type="spellStart"/>
            <w:r>
              <w:t>layar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apapun</w:t>
            </w:r>
            <w:proofErr w:type="spellEnd"/>
            <w:r>
              <w:t>.</w:t>
            </w:r>
          </w:p>
          <w:p w14:paraId="47A05076" w14:textId="6318A8F3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Routing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pada file routes.js (</w:t>
            </w:r>
            <w:proofErr w:type="spellStart"/>
            <w:r>
              <w:t>terdapat</w:t>
            </w:r>
            <w:proofErr w:type="spellEnd"/>
            <w:r>
              <w:t xml:space="preserve"> pada source code)</w:t>
            </w:r>
          </w:p>
          <w:p w14:paraId="44166EE2" w14:textId="6DAB5B96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Routing </w:t>
            </w:r>
            <w:proofErr w:type="spellStart"/>
            <w:r>
              <w:t>dilakukan</w:t>
            </w:r>
            <w:proofErr w:type="spellEnd"/>
            <w:r>
              <w:t xml:space="preserve"> manual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environment Webpack.</w:t>
            </w:r>
          </w:p>
          <w:p w14:paraId="61E58D40" w14:textId="56080374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yang </w:t>
            </w:r>
            <w:proofErr w:type="spellStart"/>
            <w:r>
              <w:t>difavoritkan</w:t>
            </w:r>
            <w:proofErr w:type="spellEnd"/>
            <w:r>
              <w:t>.</w:t>
            </w:r>
          </w:p>
          <w:p w14:paraId="0C7960EB" w14:textId="092FA160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detail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, data </w:t>
            </w:r>
            <w:proofErr w:type="spellStart"/>
            <w:r>
              <w:t>bersumbe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API yang </w:t>
            </w:r>
            <w:proofErr w:type="spellStart"/>
            <w:r>
              <w:t>sama</w:t>
            </w:r>
            <w:proofErr w:type="spellEnd"/>
            <w:r>
              <w:t>.</w:t>
            </w:r>
          </w:p>
          <w:p w14:paraId="034EA317" w14:textId="79536A92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lastRenderedPageBreak/>
              <w:t>Setiap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template yang </w:t>
            </w:r>
            <w:proofErr w:type="spellStart"/>
            <w:r>
              <w:t>dibuat</w:t>
            </w:r>
            <w:proofErr w:type="spellEnd"/>
            <w:r>
              <w:t xml:space="preserve"> pada file template-creator.js (</w:t>
            </w:r>
            <w:proofErr w:type="spellStart"/>
            <w:r>
              <w:t>terdapat</w:t>
            </w:r>
            <w:proofErr w:type="spellEnd"/>
            <w:r>
              <w:t xml:space="preserve"> pada source code)</w:t>
            </w:r>
          </w:p>
          <w:p w14:paraId="102C589B" w14:textId="3AB6C70D" w:rsidR="00400642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Setelah </w:t>
            </w:r>
            <w:proofErr w:type="spellStart"/>
            <w:r>
              <w:t>selesai</w:t>
            </w:r>
            <w:proofErr w:type="spellEnd"/>
            <w:r>
              <w:t xml:space="preserve"> proses </w:t>
            </w:r>
            <w:proofErr w:type="spellStart"/>
            <w:r>
              <w:t>desain</w:t>
            </w:r>
            <w:proofErr w:type="spellEnd"/>
            <w:r>
              <w:t xml:space="preserve"> dan </w:t>
            </w:r>
            <w:proofErr w:type="spellStart"/>
            <w:r>
              <w:t>implementasi</w:t>
            </w:r>
            <w:proofErr w:type="spellEnd"/>
            <w:r>
              <w:t xml:space="preserve"> API, </w:t>
            </w:r>
            <w:proofErr w:type="spellStart"/>
            <w:r>
              <w:t>dilakukan</w:t>
            </w:r>
            <w:proofErr w:type="spellEnd"/>
            <w:r>
              <w:t xml:space="preserve"> proses </w:t>
            </w:r>
            <w:proofErr w:type="spellStart"/>
            <w:r>
              <w:t>pemasangan</w:t>
            </w:r>
            <w:proofErr w:type="spellEnd"/>
            <w:r>
              <w:t xml:space="preserve"> Service Worker dan Cache Helper.</w:t>
            </w:r>
          </w:p>
          <w:p w14:paraId="22736332" w14:textId="66BE4E1C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Service Worker dan Cache Helper </w:t>
            </w:r>
            <w:proofErr w:type="spellStart"/>
            <w:r>
              <w:t>bergu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PWA (Progressive Web Apps)</w:t>
            </w:r>
          </w:p>
          <w:p w14:paraId="2DC7689B" w14:textId="53E61BC2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telahnya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web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instal</w:t>
            </w:r>
            <w:proofErr w:type="spellEnd"/>
            <w:r>
              <w:t xml:space="preserve"> pada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komputer</w:t>
            </w:r>
            <w:proofErr w:type="spellEnd"/>
            <w:r>
              <w:t xml:space="preserve"> dan smartphone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(</w:t>
            </w:r>
            <w:proofErr w:type="spellStart"/>
            <w:r>
              <w:t>tetap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PWA, </w:t>
            </w:r>
            <w:proofErr w:type="spellStart"/>
            <w:r>
              <w:t>buk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native).</w:t>
            </w:r>
          </w:p>
          <w:p w14:paraId="5A7B7B2F" w14:textId="523EE359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dipasangkan</w:t>
            </w:r>
            <w:proofErr w:type="spellEnd"/>
            <w:r>
              <w:t xml:space="preserve"> pula bundle optimizer, bundle analyzer, image compressor, image responsive yang </w:t>
            </w:r>
            <w:proofErr w:type="spellStart"/>
            <w:r>
              <w:t>kesemuany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pada file </w:t>
            </w:r>
            <w:proofErr w:type="spellStart"/>
            <w:r>
              <w:t>konfigurasi</w:t>
            </w:r>
            <w:proofErr w:type="spellEnd"/>
            <w:r>
              <w:t xml:space="preserve"> Webpack.</w:t>
            </w:r>
          </w:p>
          <w:p w14:paraId="07D1E9FC" w14:textId="5FA78F46" w:rsidR="002C5784" w:rsidRDefault="00AD0C07" w:rsidP="009120D5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Terakhir</w:t>
            </w:r>
            <w:proofErr w:type="spellEnd"/>
            <w:r>
              <w:t xml:space="preserve">, </w:t>
            </w:r>
            <w:proofErr w:type="spellStart"/>
            <w:r>
              <w:t>persiap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testing </w:t>
            </w:r>
            <w:proofErr w:type="spellStart"/>
            <w:r>
              <w:t>fitur</w:t>
            </w:r>
            <w:proofErr w:type="spellEnd"/>
            <w:r>
              <w:t>.</w:t>
            </w:r>
          </w:p>
          <w:p w14:paraId="3A305668" w14:textId="77777777" w:rsidR="009120D5" w:rsidRPr="002C5784" w:rsidRDefault="009120D5" w:rsidP="009120D5">
            <w:pPr>
              <w:pStyle w:val="ListParagraph"/>
              <w:spacing w:after="160" w:line="259" w:lineRule="auto"/>
              <w:ind w:left="1440"/>
            </w:pPr>
          </w:p>
          <w:p w14:paraId="6B74FFC9" w14:textId="77777777" w:rsidR="002C5784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Deployment</w:t>
            </w:r>
          </w:p>
          <w:p w14:paraId="0AEF4BF9" w14:textId="6E241A2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6B761011" w14:textId="54133AA5" w:rsidR="00BC341D" w:rsidRDefault="00BC341D" w:rsidP="00BC341D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9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7A0D4DFE" w14:textId="1008D41C" w:rsidR="00BC341D" w:rsidRDefault="00BC341D" w:rsidP="00BC341D">
            <w:pPr>
              <w:pStyle w:val="ListParagraph"/>
              <w:ind w:left="1080"/>
            </w:pPr>
            <w:r>
              <w:t>(Link Log book :</w:t>
            </w:r>
            <w:r w:rsidR="00E144EC">
              <w:t xml:space="preserve"> </w:t>
            </w:r>
            <w:hyperlink r:id="rId11" w:history="1">
              <w:r w:rsidR="00E144EC" w:rsidRPr="001B088E">
                <w:rPr>
                  <w:rStyle w:val="Hyperlink"/>
                </w:rPr>
                <w:t>https://bit.ly/3Vq5Pqh</w:t>
              </w:r>
            </w:hyperlink>
            <w:r w:rsidR="00E144EC">
              <w:t xml:space="preserve"> </w:t>
            </w:r>
            <w:r>
              <w:t xml:space="preserve">  )</w:t>
            </w:r>
          </w:p>
          <w:p w14:paraId="53AA748C" w14:textId="79AE3670" w:rsidR="00416424" w:rsidRDefault="00416424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Melakukan</w:t>
            </w:r>
            <w:proofErr w:type="spellEnd"/>
            <w:r>
              <w:t xml:space="preserve"> build </w:t>
            </w:r>
            <w:proofErr w:type="spellStart"/>
            <w:r>
              <w:t>aplikasi</w:t>
            </w:r>
            <w:proofErr w:type="spellEnd"/>
            <w:r>
              <w:t xml:space="preserve"> final dan deployment pada </w:t>
            </w:r>
            <w:proofErr w:type="spellStart"/>
            <w:r>
              <w:t>layanan</w:t>
            </w:r>
            <w:proofErr w:type="spellEnd"/>
            <w:r>
              <w:t xml:space="preserve"> web hosting </w:t>
            </w:r>
            <w:proofErr w:type="spellStart"/>
            <w:r>
              <w:t>Vercel</w:t>
            </w:r>
            <w:proofErr w:type="spellEnd"/>
            <w:r>
              <w:t>.</w:t>
            </w:r>
          </w:p>
          <w:p w14:paraId="162F31DA" w14:textId="104FE5A3" w:rsidR="002C5784" w:rsidRDefault="00416424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Aplikasi</w:t>
            </w:r>
            <w:proofErr w:type="spellEnd"/>
            <w:r>
              <w:t xml:space="preserve"> di deploy di : </w:t>
            </w:r>
            <w:hyperlink r:id="rId12" w:history="1">
              <w:r w:rsidRPr="007D7440">
                <w:rPr>
                  <w:rStyle w:val="Hyperlink"/>
                </w:rPr>
                <w:t>https://herbal-in.vercel.app/</w:t>
              </w:r>
            </w:hyperlink>
            <w:r>
              <w:t xml:space="preserve"> </w:t>
            </w:r>
            <w:r w:rsidR="005D618D">
              <w:t>(Herbal.in)</w:t>
            </w:r>
          </w:p>
          <w:p w14:paraId="642961F3" w14:textId="4C027CB2" w:rsidR="00400642" w:rsidRDefault="00400642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Repositori</w:t>
            </w:r>
            <w:proofErr w:type="spellEnd"/>
            <w:r>
              <w:t xml:space="preserve"> GitHub : </w:t>
            </w:r>
            <w:hyperlink r:id="rId13" w:history="1">
              <w:r w:rsidRPr="007D7440">
                <w:rPr>
                  <w:rStyle w:val="Hyperlink"/>
                </w:rPr>
                <w:t>https://github.com/arifian853/Herbal.in</w:t>
              </w:r>
            </w:hyperlink>
            <w:r>
              <w:t xml:space="preserve"> </w:t>
            </w:r>
            <w:r w:rsidR="00AD0C07">
              <w:t>(Source code)</w:t>
            </w:r>
          </w:p>
          <w:p w14:paraId="5EC3F337" w14:textId="77777777" w:rsidR="00416424" w:rsidRDefault="00416424" w:rsidP="00416424">
            <w:pPr>
              <w:ind w:left="1080"/>
            </w:pPr>
          </w:p>
          <w:p w14:paraId="0F8B12EA" w14:textId="3D0EADFA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lastRenderedPageBreak/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4ED52B38" w14:textId="7833B6F2" w:rsidR="00BC341D" w:rsidRDefault="00BC341D" w:rsidP="00BC341D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0D4883">
              <w:t>23</w:t>
            </w:r>
            <w:r>
              <w:t xml:space="preserve">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7735323C" w14:textId="225DC82E" w:rsidR="00BC341D" w:rsidRDefault="00BC341D" w:rsidP="00AD0C07">
            <w:pPr>
              <w:pStyle w:val="ListParagraph"/>
              <w:ind w:left="1080"/>
            </w:pPr>
            <w:r>
              <w:t xml:space="preserve">(Link Log book : </w:t>
            </w:r>
            <w:hyperlink r:id="rId14" w:history="1">
              <w:r w:rsidR="00E144EC" w:rsidRPr="001B088E">
                <w:rPr>
                  <w:rStyle w:val="Hyperlink"/>
                </w:rPr>
                <w:t>https://bit.ly/3WrqM5l</w:t>
              </w:r>
            </w:hyperlink>
            <w:r w:rsidR="00E144EC">
              <w:t xml:space="preserve"> </w:t>
            </w:r>
            <w:r>
              <w:t>)</w:t>
            </w:r>
          </w:p>
          <w:p w14:paraId="135F63F6" w14:textId="2BB5B8DB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build </w:t>
            </w:r>
            <w:proofErr w:type="spellStart"/>
            <w:r>
              <w:t>aplikasi</w:t>
            </w:r>
            <w:proofErr w:type="spellEnd"/>
            <w:r>
              <w:t xml:space="preserve"> final dan deployment pada </w:t>
            </w:r>
            <w:proofErr w:type="spellStart"/>
            <w:r>
              <w:t>layanan</w:t>
            </w:r>
            <w:proofErr w:type="spellEnd"/>
            <w:r>
              <w:t xml:space="preserve"> web hosting </w:t>
            </w:r>
            <w:proofErr w:type="spellStart"/>
            <w:r>
              <w:t>Netlify</w:t>
            </w:r>
            <w:proofErr w:type="spellEnd"/>
            <w:r>
              <w:t>.</w:t>
            </w:r>
          </w:p>
          <w:p w14:paraId="746D9B1C" w14:textId="58DCAB58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Aplikasi</w:t>
            </w:r>
            <w:proofErr w:type="spellEnd"/>
            <w:r>
              <w:t xml:space="preserve"> di deploy di : </w:t>
            </w:r>
            <w:hyperlink r:id="rId15" w:history="1">
              <w:r w:rsidRPr="007D7440">
                <w:rPr>
                  <w:rStyle w:val="Hyperlink"/>
                </w:rPr>
                <w:t>https://makancuy-finals.netlify.app/</w:t>
              </w:r>
            </w:hyperlink>
            <w:r>
              <w:t xml:space="preserve"> (</w:t>
            </w:r>
            <w:proofErr w:type="spellStart"/>
            <w:r>
              <w:t>MakanCuy</w:t>
            </w:r>
            <w:proofErr w:type="spellEnd"/>
            <w:r>
              <w:t xml:space="preserve"> App)</w:t>
            </w:r>
          </w:p>
          <w:p w14:paraId="4B7CC0F8" w14:textId="0B72FC3F" w:rsidR="002C5784" w:rsidRDefault="00AD0C07" w:rsidP="00AD0C07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Repositori</w:t>
            </w:r>
            <w:proofErr w:type="spellEnd"/>
            <w:r>
              <w:t xml:space="preserve"> GitHub : </w:t>
            </w:r>
            <w:hyperlink r:id="rId16" w:history="1">
              <w:r w:rsidRPr="007D7440">
                <w:rPr>
                  <w:rStyle w:val="Hyperlink"/>
                </w:rPr>
                <w:t>https://github.com/arifian853/pwa-restaurant-catalog</w:t>
              </w:r>
            </w:hyperlink>
            <w:r>
              <w:t xml:space="preserve"> </w:t>
            </w:r>
            <w:r w:rsidR="00E71819">
              <w:t>(Source code)</w:t>
            </w:r>
          </w:p>
          <w:p w14:paraId="5543BA54" w14:textId="77777777" w:rsidR="004B50CF" w:rsidRDefault="004B50CF" w:rsidP="004B50CF">
            <w:pPr>
              <w:pStyle w:val="ListParagraph"/>
              <w:spacing w:after="160" w:line="259" w:lineRule="auto"/>
              <w:ind w:left="1440"/>
            </w:pPr>
          </w:p>
          <w:p w14:paraId="538D24DA" w14:textId="07BD76CE" w:rsidR="004B50CF" w:rsidRPr="004B50CF" w:rsidRDefault="004B50CF" w:rsidP="004B50CF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4B50CF">
              <w:rPr>
                <w:b/>
                <w:bCs/>
              </w:rPr>
              <w:t>Testing</w:t>
            </w:r>
          </w:p>
          <w:p w14:paraId="68CB8FF7" w14:textId="77777777" w:rsidR="004B50CF" w:rsidRDefault="004B50CF" w:rsidP="004B50C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645EEF97" w14:textId="77777777" w:rsidR="004B50CF" w:rsidRDefault="004B50CF" w:rsidP="004B50CF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291A4D2C" w14:textId="77777777" w:rsidR="004B50CF" w:rsidRDefault="004B50CF" w:rsidP="004B50CF">
            <w:pPr>
              <w:pStyle w:val="ListParagraph"/>
              <w:ind w:left="1080"/>
            </w:pPr>
            <w:r>
              <w:t xml:space="preserve">(Link Log book : </w:t>
            </w:r>
            <w:hyperlink r:id="rId17" w:history="1">
              <w:r w:rsidRPr="001B088E">
                <w:rPr>
                  <w:rStyle w:val="Hyperlink"/>
                </w:rPr>
                <w:t>https://bit.ly/3hZgp9Q</w:t>
              </w:r>
            </w:hyperlink>
            <w:r>
              <w:t xml:space="preserve">  )</w:t>
            </w:r>
          </w:p>
          <w:p w14:paraId="710F583D" w14:textId="77777777" w:rsidR="004B50CF" w:rsidRDefault="004B50CF" w:rsidP="004B50C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code review </w:t>
            </w:r>
            <w:proofErr w:type="spellStart"/>
            <w:r>
              <w:t>mandiri</w:t>
            </w:r>
            <w:proofErr w:type="spellEnd"/>
            <w:r>
              <w:t xml:space="preserve"> </w:t>
            </w:r>
            <w:proofErr w:type="spellStart"/>
            <w:r>
              <w:t>ber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eman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Capstone Project</w:t>
            </w:r>
          </w:p>
          <w:p w14:paraId="74B91265" w14:textId="77777777" w:rsidR="004B50CF" w:rsidRDefault="004B50CF" w:rsidP="004B50C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juga proses 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responsifitas</w:t>
            </w:r>
            <w:proofErr w:type="spellEnd"/>
            <w:r>
              <w:t xml:space="preserve"> website.</w:t>
            </w:r>
          </w:p>
          <w:p w14:paraId="7B039ECE" w14:textId="77777777" w:rsidR="004B50CF" w:rsidRDefault="004B50CF" w:rsidP="004B50C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finalisasi</w:t>
            </w:r>
            <w:proofErr w:type="spellEnd"/>
            <w:r>
              <w:t xml:space="preserve"> dan </w:t>
            </w:r>
            <w:proofErr w:type="spellStart"/>
            <w:r>
              <w:t>persiapan</w:t>
            </w:r>
            <w:proofErr w:type="spellEnd"/>
            <w:r>
              <w:t xml:space="preserve"> build dan deploy.</w:t>
            </w:r>
          </w:p>
          <w:p w14:paraId="54F03740" w14:textId="77777777" w:rsidR="004B50CF" w:rsidRDefault="004B50CF" w:rsidP="004B50CF">
            <w:pPr>
              <w:pStyle w:val="ListParagraph"/>
              <w:ind w:left="1440"/>
            </w:pPr>
          </w:p>
          <w:p w14:paraId="1E847A2E" w14:textId="77777777" w:rsidR="004B50CF" w:rsidRDefault="004B50CF" w:rsidP="004B50C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5B4FE7B6" w14:textId="77777777" w:rsidR="004B50CF" w:rsidRDefault="004B50CF" w:rsidP="004B50CF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 November 2022)</w:t>
            </w:r>
          </w:p>
          <w:p w14:paraId="23792961" w14:textId="77777777" w:rsidR="004B50CF" w:rsidRDefault="004B50CF" w:rsidP="004B50CF">
            <w:pPr>
              <w:pStyle w:val="ListParagraph"/>
              <w:ind w:left="1080"/>
            </w:pPr>
            <w:r>
              <w:t xml:space="preserve">(Link Log book :  </w:t>
            </w:r>
            <w:hyperlink r:id="rId18" w:history="1">
              <w:r w:rsidRPr="001B088E">
                <w:rPr>
                  <w:rStyle w:val="Hyperlink"/>
                </w:rPr>
                <w:t>https://bit.ly/3PSNDnT</w:t>
              </w:r>
            </w:hyperlink>
            <w:r>
              <w:t xml:space="preserve"> )</w:t>
            </w:r>
          </w:p>
          <w:p w14:paraId="7A35362B" w14:textId="77777777" w:rsidR="004B50CF" w:rsidRDefault="004B50CF" w:rsidP="004B50CF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lastRenderedPageBreak/>
              <w:t xml:space="preserve">Testing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2 </w:t>
            </w:r>
            <w:proofErr w:type="spellStart"/>
            <w:r>
              <w:t>teknik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Integration Test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</w:t>
            </w:r>
            <w:proofErr w:type="spellStart"/>
            <w:r>
              <w:t>bernama</w:t>
            </w:r>
            <w:proofErr w:type="spellEnd"/>
            <w:r>
              <w:t xml:space="preserve"> Karma dan </w:t>
            </w:r>
            <w:proofErr w:type="spellStart"/>
            <w:r>
              <w:t>menggunakan</w:t>
            </w:r>
            <w:proofErr w:type="spellEnd"/>
            <w:r>
              <w:t xml:space="preserve"> e2e (end to end) testing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proofErr w:type="spellStart"/>
            <w:r>
              <w:t>Codecept</w:t>
            </w:r>
            <w:proofErr w:type="spellEnd"/>
            <w:r>
              <w:t xml:space="preserve"> yang </w:t>
            </w:r>
            <w:proofErr w:type="spellStart"/>
            <w:r>
              <w:t>menggunakan</w:t>
            </w:r>
            <w:proofErr w:type="spellEnd"/>
            <w:r>
              <w:t xml:space="preserve"> mode Puppeteer.</w:t>
            </w:r>
          </w:p>
          <w:p w14:paraId="666BF7D8" w14:textId="77777777" w:rsidR="004B50CF" w:rsidRDefault="004B50CF" w:rsidP="004B50CF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Integration test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ike dan unlike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le spec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describe dan it,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ule Karma.</w:t>
            </w:r>
          </w:p>
          <w:p w14:paraId="57100CC8" w14:textId="77777777" w:rsidR="004B50CF" w:rsidRDefault="004B50CF" w:rsidP="004B50CF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End to End test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ike dan unlike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le spec </w:t>
            </w:r>
            <w:proofErr w:type="spellStart"/>
            <w:r>
              <w:t>khusu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Scenario dan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ule </w:t>
            </w:r>
            <w:proofErr w:type="spellStart"/>
            <w:r>
              <w:t>Codecept</w:t>
            </w:r>
            <w:proofErr w:type="spellEnd"/>
            <w:r>
              <w:t>.</w:t>
            </w:r>
          </w:p>
          <w:p w14:paraId="3CA45CA2" w14:textId="77777777" w:rsidR="004B50CF" w:rsidRDefault="004B50CF" w:rsidP="004B50CF"/>
          <w:p w14:paraId="7407E3DF" w14:textId="6181CC05" w:rsidR="002C5784" w:rsidRPr="002C5784" w:rsidRDefault="002C5784" w:rsidP="002C5784"/>
        </w:tc>
        <w:tc>
          <w:tcPr>
            <w:tcW w:w="2581" w:type="dxa"/>
          </w:tcPr>
          <w:p w14:paraId="6DBDCA62" w14:textId="77777777" w:rsidR="0094082D" w:rsidRDefault="0094082D" w:rsidP="00951747"/>
        </w:tc>
        <w:tc>
          <w:tcPr>
            <w:tcW w:w="2346" w:type="dxa"/>
            <w:gridSpan w:val="2"/>
          </w:tcPr>
          <w:p w14:paraId="250A12DB" w14:textId="77777777" w:rsidR="0094082D" w:rsidRDefault="0094082D" w:rsidP="00951747"/>
        </w:tc>
      </w:tr>
      <w:tr w:rsidR="006C6248" w14:paraId="739C556D" w14:textId="77777777" w:rsidTr="006C6248">
        <w:tc>
          <w:tcPr>
            <w:tcW w:w="793" w:type="dxa"/>
          </w:tcPr>
          <w:p w14:paraId="307047F5" w14:textId="77777777" w:rsidR="0094082D" w:rsidRDefault="0094082D" w:rsidP="00951747">
            <w:pPr>
              <w:jc w:val="center"/>
            </w:pPr>
            <w:r>
              <w:lastRenderedPageBreak/>
              <w:t>3</w:t>
            </w:r>
          </w:p>
          <w:p w14:paraId="5E85515A" w14:textId="77777777" w:rsidR="0094082D" w:rsidRDefault="0094082D" w:rsidP="00951747">
            <w:pPr>
              <w:jc w:val="center"/>
            </w:pPr>
          </w:p>
          <w:p w14:paraId="3B8ED13F" w14:textId="77777777" w:rsidR="0094082D" w:rsidRDefault="0094082D" w:rsidP="00951747">
            <w:pPr>
              <w:jc w:val="center"/>
            </w:pPr>
          </w:p>
          <w:p w14:paraId="70FE38C6" w14:textId="77777777" w:rsidR="0094082D" w:rsidRDefault="0094082D" w:rsidP="00951747">
            <w:pPr>
              <w:jc w:val="center"/>
            </w:pPr>
          </w:p>
          <w:p w14:paraId="63D4EA6E" w14:textId="77777777" w:rsidR="0094082D" w:rsidRDefault="0094082D" w:rsidP="00951747">
            <w:pPr>
              <w:jc w:val="center"/>
            </w:pPr>
          </w:p>
          <w:p w14:paraId="7A326A61" w14:textId="77777777" w:rsidR="0094082D" w:rsidRDefault="0094082D" w:rsidP="00951747">
            <w:pPr>
              <w:jc w:val="center"/>
            </w:pPr>
          </w:p>
          <w:p w14:paraId="7B280512" w14:textId="77777777" w:rsidR="0094082D" w:rsidRDefault="0094082D" w:rsidP="00951747">
            <w:pPr>
              <w:jc w:val="center"/>
            </w:pPr>
          </w:p>
          <w:p w14:paraId="49576ADD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39AB8CB5" w14:textId="36FCAD08" w:rsidR="0094082D" w:rsidRDefault="00D521D8" w:rsidP="005555D8">
            <w:r>
              <w:t>CPMK-3</w:t>
            </w:r>
          </w:p>
        </w:tc>
        <w:tc>
          <w:tcPr>
            <w:tcW w:w="2010" w:type="dxa"/>
          </w:tcPr>
          <w:p w14:paraId="79B64589" w14:textId="0A17511E" w:rsidR="00D521D8" w:rsidRDefault="00D521D8" w:rsidP="00D521D8"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rancang</w:t>
            </w:r>
            <w:proofErr w:type="spellEnd"/>
            <w:r>
              <w:t xml:space="preserve"> dan</w:t>
            </w:r>
            <w:r w:rsidR="00B3220B">
              <w:t xml:space="preserve"> </w:t>
            </w:r>
            <w:proofErr w:type="spellStart"/>
            <w:r>
              <w:t>memodel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kasus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</w:p>
          <w:p w14:paraId="0541CF3A" w14:textId="609684D1" w:rsidR="0094082D" w:rsidRDefault="00D521D8" w:rsidP="00D521D8">
            <w:proofErr w:type="spellStart"/>
            <w:r>
              <w:t>berbasis</w:t>
            </w:r>
            <w:proofErr w:type="spellEnd"/>
            <w:r>
              <w:t xml:space="preserve"> web</w:t>
            </w:r>
          </w:p>
        </w:tc>
        <w:tc>
          <w:tcPr>
            <w:tcW w:w="5257" w:type="dxa"/>
          </w:tcPr>
          <w:p w14:paraId="33D5D94E" w14:textId="77777777" w:rsidR="008E4184" w:rsidRDefault="004A4562" w:rsidP="004B50CF">
            <w:proofErr w:type="spellStart"/>
            <w:r>
              <w:t>Perancangan</w:t>
            </w:r>
            <w:proofErr w:type="spellEnd"/>
            <w:r>
              <w:t xml:space="preserve"> dan </w:t>
            </w:r>
            <w:proofErr w:type="spellStart"/>
            <w:r>
              <w:t>pemodelan</w:t>
            </w:r>
            <w:proofErr w:type="spellEnd"/>
            <w:r>
              <w:t xml:space="preserve"> web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bag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–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pada platform </w:t>
            </w:r>
            <w:proofErr w:type="spellStart"/>
            <w:r>
              <w:t>Dicoding</w:t>
            </w:r>
            <w:proofErr w:type="spellEnd"/>
            <w:r>
              <w:t xml:space="preserve">,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umpulan</w:t>
            </w:r>
            <w:proofErr w:type="spellEnd"/>
            <w:r>
              <w:t xml:space="preserve"> web yang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 : </w:t>
            </w:r>
          </w:p>
          <w:p w14:paraId="0FE15231" w14:textId="77777777" w:rsidR="004A4562" w:rsidRDefault="004A4562" w:rsidP="004B50CF"/>
          <w:p w14:paraId="7678AE3A" w14:textId="11815725" w:rsidR="00B3220B" w:rsidRDefault="00B3220B" w:rsidP="00B3220B">
            <w:pPr>
              <w:pStyle w:val="ListParagraph"/>
              <w:numPr>
                <w:ilvl w:val="0"/>
                <w:numId w:val="3"/>
              </w:numPr>
            </w:pPr>
            <w:r>
              <w:t xml:space="preserve">Web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judul</w:t>
            </w:r>
            <w:proofErr w:type="spellEnd"/>
            <w:r>
              <w:t xml:space="preserve"> film </w:t>
            </w:r>
            <w:proofErr w:type="spellStart"/>
            <w:r>
              <w:t>menggunakan</w:t>
            </w:r>
            <w:proofErr w:type="spellEnd"/>
            <w:r>
              <w:t xml:space="preserve"> TMDB API : </w:t>
            </w:r>
            <w:hyperlink r:id="rId19" w:history="1">
              <w:r w:rsidRPr="00AC3FFE">
                <w:rPr>
                  <w:rStyle w:val="Hyperlink"/>
                </w:rPr>
                <w:t>https://arifian853.github.io/CariFilm/</w:t>
              </w:r>
            </w:hyperlink>
            <w:r>
              <w:t xml:space="preserve"> </w:t>
            </w:r>
          </w:p>
          <w:p w14:paraId="29F8D652" w14:textId="6166FE10" w:rsidR="00A66651" w:rsidRDefault="00A66651" w:rsidP="00A66651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3 September)</w:t>
            </w:r>
          </w:p>
          <w:p w14:paraId="472DA1D3" w14:textId="430C8592" w:rsidR="00A66651" w:rsidRDefault="00A66651" w:rsidP="00A66651">
            <w:pPr>
              <w:pStyle w:val="ListParagraph"/>
              <w:ind w:left="1080"/>
            </w:pPr>
            <w:r>
              <w:t xml:space="preserve">(Link logbook : </w:t>
            </w:r>
            <w:hyperlink r:id="rId20" w:history="1">
              <w:r w:rsidRPr="00AC3FFE">
                <w:rPr>
                  <w:rStyle w:val="Hyperlink"/>
                </w:rPr>
                <w:t>https://bit.ly/3vfP2M1</w:t>
              </w:r>
            </w:hyperlink>
            <w:r>
              <w:t xml:space="preserve"> )</w:t>
            </w:r>
          </w:p>
          <w:p w14:paraId="526D135F" w14:textId="77777777" w:rsidR="00A66651" w:rsidRDefault="00A66651" w:rsidP="00A66651">
            <w:pPr>
              <w:pStyle w:val="ListParagraph"/>
              <w:ind w:left="1080"/>
            </w:pPr>
          </w:p>
          <w:p w14:paraId="38E0120D" w14:textId="3D8CFB7A" w:rsidR="00B3220B" w:rsidRDefault="00B3220B" w:rsidP="00B3220B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rak</w:t>
            </w:r>
            <w:proofErr w:type="spellEnd"/>
            <w:r>
              <w:t xml:space="preserve"> </w:t>
            </w:r>
            <w:proofErr w:type="spellStart"/>
            <w:r>
              <w:t>perpustakaan</w:t>
            </w:r>
            <w:proofErr w:type="spellEnd"/>
            <w:r>
              <w:t xml:space="preserve"> </w:t>
            </w:r>
            <w:proofErr w:type="spellStart"/>
            <w:r>
              <w:t>sederhan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localStorage</w:t>
            </w:r>
            <w:proofErr w:type="spellEnd"/>
            <w:r>
              <w:t xml:space="preserve"> : </w:t>
            </w:r>
            <w:hyperlink r:id="rId21" w:history="1">
              <w:r w:rsidRPr="00AC3FFE">
                <w:rPr>
                  <w:rStyle w:val="Hyperlink"/>
                </w:rPr>
                <w:t>https://arifian853.github.io/bookshelf-app-js/</w:t>
              </w:r>
            </w:hyperlink>
            <w:r>
              <w:t xml:space="preserve"> </w:t>
            </w:r>
          </w:p>
          <w:p w14:paraId="5E2010AA" w14:textId="2ED44E52" w:rsidR="00A66651" w:rsidRDefault="00A66651" w:rsidP="00A66651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>
              <w:t>30</w:t>
            </w:r>
            <w:r>
              <w:t xml:space="preserve"> </w:t>
            </w:r>
            <w:proofErr w:type="spellStart"/>
            <w:r>
              <w:t>Agustus</w:t>
            </w:r>
            <w:proofErr w:type="spellEnd"/>
            <w:r>
              <w:t>)</w:t>
            </w:r>
          </w:p>
          <w:p w14:paraId="64985A99" w14:textId="498E09B4" w:rsidR="00A66651" w:rsidRDefault="00A66651" w:rsidP="00A66651">
            <w:pPr>
              <w:pStyle w:val="ListParagraph"/>
              <w:ind w:left="1080"/>
            </w:pPr>
            <w:r>
              <w:t xml:space="preserve">(Link logbook : </w:t>
            </w:r>
            <w:hyperlink r:id="rId22" w:history="1">
              <w:r w:rsidRPr="00AC3FFE">
                <w:rPr>
                  <w:rStyle w:val="Hyperlink"/>
                </w:rPr>
                <w:t>https://bit.ly/3QaLIeR</w:t>
              </w:r>
            </w:hyperlink>
            <w:r>
              <w:t xml:space="preserve"> </w:t>
            </w:r>
            <w:r>
              <w:t xml:space="preserve"> )</w:t>
            </w:r>
          </w:p>
          <w:p w14:paraId="261EBB84" w14:textId="69172424" w:rsidR="00B3220B" w:rsidRDefault="00B3220B" w:rsidP="00B3220B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lastRenderedPageBreak/>
              <w:t>Aplikasi</w:t>
            </w:r>
            <w:proofErr w:type="spellEnd"/>
            <w:r>
              <w:t xml:space="preserve"> note </w:t>
            </w:r>
            <w:proofErr w:type="spellStart"/>
            <w:r>
              <w:t>sederhan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react dan </w:t>
            </w:r>
            <w:proofErr w:type="spellStart"/>
            <w:r>
              <w:t>Dicoding</w:t>
            </w:r>
            <w:proofErr w:type="spellEnd"/>
            <w:r>
              <w:t xml:space="preserve"> Notes API : </w:t>
            </w:r>
            <w:hyperlink r:id="rId23" w:history="1">
              <w:r w:rsidRPr="00AC3FFE">
                <w:rPr>
                  <w:rStyle w:val="Hyperlink"/>
                </w:rPr>
                <w:t>https://my-notes-react.vercel.app/</w:t>
              </w:r>
            </w:hyperlink>
            <w:r>
              <w:t xml:space="preserve"> </w:t>
            </w:r>
          </w:p>
          <w:p w14:paraId="6858D5F8" w14:textId="23203307" w:rsidR="00A66651" w:rsidRDefault="00A66651" w:rsidP="00A66651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>
              <w:t>8</w:t>
            </w:r>
            <w:r>
              <w:t xml:space="preserve"> </w:t>
            </w:r>
            <w:proofErr w:type="spellStart"/>
            <w:r>
              <w:t>Desember</w:t>
            </w:r>
            <w:proofErr w:type="spellEnd"/>
            <w:r>
              <w:t>)</w:t>
            </w:r>
          </w:p>
          <w:p w14:paraId="3315842E" w14:textId="05D4C39F" w:rsidR="00A66651" w:rsidRDefault="00A66651" w:rsidP="00A66651">
            <w:pPr>
              <w:pStyle w:val="ListParagraph"/>
              <w:ind w:left="1080"/>
            </w:pPr>
            <w:r>
              <w:t>(Link logbook :</w:t>
            </w:r>
            <w:r>
              <w:t xml:space="preserve"> </w:t>
            </w:r>
            <w:hyperlink r:id="rId24" w:history="1">
              <w:r w:rsidRPr="00AC3FFE">
                <w:rPr>
                  <w:rStyle w:val="Hyperlink"/>
                </w:rPr>
                <w:t>https://bit.ly/3WMCSpv</w:t>
              </w:r>
            </w:hyperlink>
            <w:r>
              <w:t xml:space="preserve"> </w:t>
            </w:r>
            <w:r>
              <w:t>)</w:t>
            </w:r>
          </w:p>
          <w:p w14:paraId="37D26C8B" w14:textId="77777777" w:rsidR="00A66651" w:rsidRDefault="00A66651" w:rsidP="00A66651">
            <w:pPr>
              <w:pStyle w:val="ListParagraph"/>
              <w:ind w:left="1080"/>
            </w:pPr>
          </w:p>
          <w:p w14:paraId="30F6652B" w14:textId="5A1A0283" w:rsidR="00B3220B" w:rsidRDefault="00B3220B" w:rsidP="00B3220B">
            <w:pPr>
              <w:pStyle w:val="ListParagraph"/>
              <w:numPr>
                <w:ilvl w:val="0"/>
                <w:numId w:val="3"/>
              </w:numPr>
            </w:pPr>
            <w:r>
              <w:t xml:space="preserve">Progressive Web Apps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Dicoding</w:t>
            </w:r>
            <w:proofErr w:type="spellEnd"/>
            <w:r>
              <w:t xml:space="preserve"> Restaurant API, m</w:t>
            </w:r>
            <w:proofErr w:type="spellStart"/>
            <w:r>
              <w:t>emfavoritkan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dan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jadik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: </w:t>
            </w:r>
          </w:p>
          <w:p w14:paraId="37B4DBB5" w14:textId="771B8C5E" w:rsidR="00B3220B" w:rsidRDefault="00B3220B" w:rsidP="00B3220B">
            <w:pPr>
              <w:pStyle w:val="ListParagraph"/>
              <w:ind w:left="1080"/>
            </w:pPr>
            <w:hyperlink r:id="rId25" w:history="1">
              <w:r w:rsidRPr="00AC3FFE">
                <w:rPr>
                  <w:rStyle w:val="Hyperlink"/>
                </w:rPr>
                <w:t>https://makancuy-finals.netlify.app/</w:t>
              </w:r>
            </w:hyperlink>
            <w:r>
              <w:t xml:space="preserve"> </w:t>
            </w:r>
          </w:p>
          <w:p w14:paraId="498E08B8" w14:textId="77777777" w:rsidR="00A66651" w:rsidRDefault="00A66651" w:rsidP="00A66651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3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68F15462" w14:textId="77777777" w:rsidR="00A66651" w:rsidRDefault="00A66651" w:rsidP="00A66651">
            <w:pPr>
              <w:pStyle w:val="ListParagraph"/>
              <w:ind w:left="1080"/>
            </w:pPr>
            <w:r>
              <w:t xml:space="preserve">(Link Log book : </w:t>
            </w:r>
            <w:hyperlink r:id="rId26" w:history="1">
              <w:r w:rsidRPr="001B088E">
                <w:rPr>
                  <w:rStyle w:val="Hyperlink"/>
                </w:rPr>
                <w:t>https://bit.ly/3WrqM5l</w:t>
              </w:r>
            </w:hyperlink>
            <w:r>
              <w:t xml:space="preserve"> )</w:t>
            </w:r>
          </w:p>
          <w:p w14:paraId="76E4FB6A" w14:textId="77777777" w:rsidR="00A66651" w:rsidRDefault="00A66651" w:rsidP="00B3220B">
            <w:pPr>
              <w:pStyle w:val="ListParagraph"/>
              <w:ind w:left="1080"/>
            </w:pPr>
          </w:p>
          <w:p w14:paraId="2B55B859" w14:textId="362FAF67" w:rsidR="00B3220B" w:rsidRDefault="00B3220B" w:rsidP="00B3220B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Aplikasi</w:t>
            </w:r>
            <w:proofErr w:type="spellEnd"/>
            <w:r>
              <w:t xml:space="preserve"> </w:t>
            </w:r>
            <w:r w:rsidRPr="00B3220B">
              <w:t xml:space="preserve"> </w:t>
            </w:r>
            <w:proofErr w:type="spellStart"/>
            <w:r w:rsidRPr="00B3220B">
              <w:t>Pemesanan</w:t>
            </w:r>
            <w:proofErr w:type="spellEnd"/>
            <w:r w:rsidRPr="00B3220B">
              <w:t xml:space="preserve"> </w:t>
            </w:r>
            <w:proofErr w:type="spellStart"/>
            <w:r w:rsidRPr="00B3220B">
              <w:t>Obat</w:t>
            </w:r>
            <w:proofErr w:type="spellEnd"/>
            <w:r w:rsidRPr="00B3220B">
              <w:t xml:space="preserve"> Herbal </w:t>
            </w:r>
            <w:proofErr w:type="spellStart"/>
            <w:r w:rsidRPr="00B3220B">
              <w:t>Berbasis</w:t>
            </w:r>
            <w:proofErr w:type="spellEnd"/>
            <w:r w:rsidRPr="00B3220B">
              <w:t xml:space="preserve"> Web </w:t>
            </w:r>
            <w:proofErr w:type="spellStart"/>
            <w:r w:rsidRPr="00B3220B">
              <w:t>bernama</w:t>
            </w:r>
            <w:proofErr w:type="spellEnd"/>
            <w:r w:rsidRPr="00B3220B">
              <w:t xml:space="preserve"> Herbal.in</w:t>
            </w:r>
            <w:r>
              <w:t xml:space="preserve">, </w:t>
            </w:r>
            <w:proofErr w:type="spellStart"/>
            <w:r>
              <w:t>berbasis</w:t>
            </w:r>
            <w:proofErr w:type="spellEnd"/>
            <w:r>
              <w:t xml:space="preserve"> React : </w:t>
            </w:r>
            <w:hyperlink r:id="rId27" w:history="1">
              <w:r w:rsidRPr="00AC3FFE">
                <w:rPr>
                  <w:rStyle w:val="Hyperlink"/>
                </w:rPr>
                <w:t>https://herbal-in.vercel.app/</w:t>
              </w:r>
            </w:hyperlink>
            <w:r>
              <w:t xml:space="preserve"> </w:t>
            </w:r>
          </w:p>
          <w:p w14:paraId="73AF117F" w14:textId="77777777" w:rsidR="00A66651" w:rsidRDefault="00A66651" w:rsidP="00A66651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1E3F2B27" w14:textId="77777777" w:rsidR="00A66651" w:rsidRDefault="00A66651" w:rsidP="00A66651">
            <w:pPr>
              <w:pStyle w:val="ListParagraph"/>
              <w:ind w:left="1080"/>
            </w:pPr>
            <w:r>
              <w:t xml:space="preserve">(Link Log book : </w:t>
            </w:r>
            <w:hyperlink r:id="rId28" w:history="1">
              <w:r w:rsidRPr="001B088E">
                <w:rPr>
                  <w:rStyle w:val="Hyperlink"/>
                </w:rPr>
                <w:t>https://bit.ly/3hZgp9Q</w:t>
              </w:r>
            </w:hyperlink>
            <w:r>
              <w:t xml:space="preserve">  )</w:t>
            </w:r>
          </w:p>
          <w:p w14:paraId="5E68C088" w14:textId="77777777" w:rsidR="00A66651" w:rsidRDefault="00A66651" w:rsidP="00A66651">
            <w:pPr>
              <w:pStyle w:val="ListParagraph"/>
              <w:ind w:left="1080"/>
            </w:pPr>
            <w:bookmarkStart w:id="0" w:name="_GoBack"/>
            <w:bookmarkEnd w:id="0"/>
          </w:p>
          <w:p w14:paraId="48B7A4E2" w14:textId="0E1DE137" w:rsidR="00B3220B" w:rsidRDefault="00B3220B" w:rsidP="00B3220B">
            <w:pPr>
              <w:ind w:left="720"/>
            </w:pPr>
          </w:p>
        </w:tc>
        <w:tc>
          <w:tcPr>
            <w:tcW w:w="2581" w:type="dxa"/>
          </w:tcPr>
          <w:p w14:paraId="483D5083" w14:textId="77777777" w:rsidR="0094082D" w:rsidRDefault="0094082D" w:rsidP="00951747"/>
        </w:tc>
        <w:tc>
          <w:tcPr>
            <w:tcW w:w="2346" w:type="dxa"/>
            <w:gridSpan w:val="2"/>
          </w:tcPr>
          <w:p w14:paraId="73468655" w14:textId="77777777" w:rsidR="0094082D" w:rsidRDefault="0094082D" w:rsidP="00951747"/>
        </w:tc>
      </w:tr>
      <w:tr w:rsidR="0094082D" w14:paraId="766B8361" w14:textId="77777777" w:rsidTr="006C6248">
        <w:trPr>
          <w:trHeight w:val="800"/>
        </w:trPr>
        <w:tc>
          <w:tcPr>
            <w:tcW w:w="9463" w:type="dxa"/>
            <w:gridSpan w:val="4"/>
            <w:shd w:val="clear" w:color="auto" w:fill="E7E6E6" w:themeFill="background2"/>
            <w:vAlign w:val="center"/>
          </w:tcPr>
          <w:p w14:paraId="12011587" w14:textId="77777777" w:rsidR="0094082D" w:rsidRPr="00BE1B3A" w:rsidRDefault="0094082D" w:rsidP="00054761">
            <w:pPr>
              <w:jc w:val="right"/>
              <w:rPr>
                <w:b/>
                <w:bCs/>
              </w:rPr>
            </w:pPr>
            <w:proofErr w:type="spellStart"/>
            <w:r w:rsidRPr="00BE1B3A">
              <w:rPr>
                <w:b/>
                <w:bCs/>
                <w:sz w:val="28"/>
                <w:szCs w:val="28"/>
              </w:rPr>
              <w:t>Rerata</w:t>
            </w:r>
            <w:proofErr w:type="spellEnd"/>
            <w:r w:rsidRPr="00BE1B3A">
              <w:rPr>
                <w:b/>
                <w:bCs/>
                <w:sz w:val="28"/>
                <w:szCs w:val="28"/>
              </w:rPr>
              <w:t xml:space="preserve"> Grade</w:t>
            </w:r>
          </w:p>
        </w:tc>
        <w:tc>
          <w:tcPr>
            <w:tcW w:w="2581" w:type="dxa"/>
          </w:tcPr>
          <w:p w14:paraId="4EA397AF" w14:textId="77777777" w:rsidR="0094082D" w:rsidRDefault="0094082D" w:rsidP="00951747"/>
        </w:tc>
        <w:tc>
          <w:tcPr>
            <w:tcW w:w="2346" w:type="dxa"/>
            <w:gridSpan w:val="2"/>
          </w:tcPr>
          <w:p w14:paraId="74FF04E4" w14:textId="77777777" w:rsidR="0094082D" w:rsidRDefault="0094082D" w:rsidP="00951747"/>
        </w:tc>
      </w:tr>
      <w:tr w:rsidR="0094082D" w14:paraId="06FECFB4" w14:textId="77777777" w:rsidTr="006C6248">
        <w:tc>
          <w:tcPr>
            <w:tcW w:w="2196" w:type="dxa"/>
            <w:gridSpan w:val="2"/>
            <w:tcBorders>
              <w:right w:val="nil"/>
            </w:tcBorders>
          </w:tcPr>
          <w:p w14:paraId="159C1774" w14:textId="77777777" w:rsidR="0094082D" w:rsidRDefault="0094082D" w:rsidP="00951747"/>
          <w:p w14:paraId="203C7052" w14:textId="77777777" w:rsidR="0094082D" w:rsidRDefault="0094082D" w:rsidP="00951747">
            <w:pPr>
              <w:jc w:val="center"/>
            </w:pPr>
            <w:proofErr w:type="spellStart"/>
            <w:r>
              <w:t>Gugus</w:t>
            </w:r>
            <w:proofErr w:type="spellEnd"/>
            <w:r>
              <w:t xml:space="preserve"> </w:t>
            </w:r>
            <w:proofErr w:type="spellStart"/>
            <w:r>
              <w:t>Mutu</w:t>
            </w:r>
            <w:proofErr w:type="spellEnd"/>
          </w:p>
          <w:p w14:paraId="49ADAF96" w14:textId="77777777" w:rsidR="0094082D" w:rsidRDefault="0094082D" w:rsidP="00951747">
            <w:pPr>
              <w:jc w:val="center"/>
            </w:pPr>
          </w:p>
          <w:p w14:paraId="2735F75E" w14:textId="77777777" w:rsidR="0094082D" w:rsidRDefault="0094082D" w:rsidP="00951747">
            <w:pPr>
              <w:jc w:val="center"/>
            </w:pPr>
          </w:p>
          <w:p w14:paraId="5C5F9DE0" w14:textId="77777777" w:rsidR="0094082D" w:rsidRDefault="0094082D" w:rsidP="00951747">
            <w:pPr>
              <w:jc w:val="center"/>
            </w:pPr>
          </w:p>
          <w:p w14:paraId="5B387436" w14:textId="77777777" w:rsidR="0094082D" w:rsidRDefault="0094082D" w:rsidP="00951747">
            <w:pPr>
              <w:jc w:val="center"/>
            </w:pPr>
          </w:p>
          <w:p w14:paraId="1FCF33A8" w14:textId="77777777" w:rsidR="0094082D" w:rsidRDefault="0094082D" w:rsidP="00951747">
            <w:pPr>
              <w:jc w:val="center"/>
            </w:pPr>
            <w:r>
              <w:t>(</w:t>
            </w:r>
            <w:r w:rsidRPr="004C6E60">
              <w:rPr>
                <w:u w:val="single"/>
              </w:rPr>
              <w:t>……………………………</w:t>
            </w:r>
            <w:r>
              <w:t>)</w:t>
            </w:r>
          </w:p>
          <w:p w14:paraId="6AFD670E" w14:textId="77777777" w:rsidR="0094082D" w:rsidRDefault="0094082D" w:rsidP="00951747"/>
        </w:tc>
        <w:tc>
          <w:tcPr>
            <w:tcW w:w="2010" w:type="dxa"/>
            <w:tcBorders>
              <w:left w:val="nil"/>
              <w:right w:val="nil"/>
            </w:tcBorders>
          </w:tcPr>
          <w:p w14:paraId="166778AD" w14:textId="77777777" w:rsidR="0094082D" w:rsidRDefault="0094082D" w:rsidP="00951747"/>
          <w:p w14:paraId="1A8D509A" w14:textId="77777777" w:rsidR="0094082D" w:rsidRDefault="0094082D" w:rsidP="00951747">
            <w:pPr>
              <w:jc w:val="center"/>
            </w:pPr>
            <w:proofErr w:type="spellStart"/>
            <w:r>
              <w:t>Ketua</w:t>
            </w:r>
            <w:proofErr w:type="spellEnd"/>
            <w:r>
              <w:t xml:space="preserve"> </w:t>
            </w:r>
            <w:proofErr w:type="spellStart"/>
            <w:r>
              <w:t>Jurusan</w:t>
            </w:r>
            <w:proofErr w:type="spellEnd"/>
          </w:p>
          <w:p w14:paraId="3A59EFEC" w14:textId="77777777" w:rsidR="0094082D" w:rsidRDefault="0094082D" w:rsidP="00951747">
            <w:pPr>
              <w:jc w:val="center"/>
            </w:pPr>
          </w:p>
          <w:p w14:paraId="2756119E" w14:textId="77777777" w:rsidR="0094082D" w:rsidRDefault="0094082D" w:rsidP="00951747">
            <w:pPr>
              <w:jc w:val="center"/>
            </w:pPr>
          </w:p>
          <w:p w14:paraId="2BEEAEEB" w14:textId="77777777" w:rsidR="0094082D" w:rsidRDefault="0094082D" w:rsidP="00951747">
            <w:pPr>
              <w:jc w:val="center"/>
            </w:pPr>
          </w:p>
          <w:p w14:paraId="7EB94303" w14:textId="77777777" w:rsidR="0094082D" w:rsidRDefault="0094082D" w:rsidP="00951747">
            <w:pPr>
              <w:jc w:val="center"/>
            </w:pPr>
          </w:p>
          <w:p w14:paraId="244CBB89" w14:textId="7C8352EB" w:rsidR="0094082D" w:rsidRDefault="0094082D" w:rsidP="00951747">
            <w:pPr>
              <w:jc w:val="center"/>
            </w:pPr>
            <w:r>
              <w:t xml:space="preserve">( </w:t>
            </w:r>
            <w:r w:rsidRPr="004C6E60">
              <w:rPr>
                <w:u w:val="single"/>
              </w:rPr>
              <w:t>…………….…………</w:t>
            </w:r>
            <w:r>
              <w:t>)</w:t>
            </w:r>
          </w:p>
        </w:tc>
        <w:tc>
          <w:tcPr>
            <w:tcW w:w="5257" w:type="dxa"/>
            <w:tcBorders>
              <w:left w:val="nil"/>
              <w:right w:val="nil"/>
            </w:tcBorders>
          </w:tcPr>
          <w:p w14:paraId="2EC32A8C" w14:textId="77777777" w:rsidR="0094082D" w:rsidRDefault="0094082D" w:rsidP="00951747"/>
          <w:p w14:paraId="1044040B" w14:textId="77777777" w:rsidR="0094082D" w:rsidRDefault="0094082D" w:rsidP="00951747">
            <w:r>
              <w:tab/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</w:p>
          <w:p w14:paraId="1C5BE2E7" w14:textId="77777777" w:rsidR="0094082D" w:rsidRDefault="0094082D" w:rsidP="00951747"/>
          <w:p w14:paraId="0C1C87A5" w14:textId="77777777" w:rsidR="0094082D" w:rsidRDefault="0094082D" w:rsidP="00951747"/>
          <w:p w14:paraId="3D8C829C" w14:textId="77777777" w:rsidR="0094082D" w:rsidRDefault="0094082D" w:rsidP="00951747"/>
          <w:p w14:paraId="527B60F4" w14:textId="77777777" w:rsidR="0094082D" w:rsidRDefault="0094082D" w:rsidP="00951747"/>
          <w:p w14:paraId="62435904" w14:textId="77777777" w:rsidR="0094082D" w:rsidRDefault="0094082D" w:rsidP="00951747">
            <w:r>
              <w:tab/>
              <w:t>(</w:t>
            </w:r>
            <w:r w:rsidRPr="004C6E60">
              <w:rPr>
                <w:u w:val="single"/>
              </w:rPr>
              <w:t>……………………..……….</w:t>
            </w:r>
            <w:r>
              <w:t>)</w:t>
            </w:r>
          </w:p>
        </w:tc>
        <w:tc>
          <w:tcPr>
            <w:tcW w:w="4927" w:type="dxa"/>
            <w:gridSpan w:val="3"/>
            <w:tcBorders>
              <w:left w:val="nil"/>
            </w:tcBorders>
          </w:tcPr>
          <w:p w14:paraId="4CBAC944" w14:textId="3C71BACE" w:rsidR="0094082D" w:rsidRPr="004C6E60" w:rsidRDefault="0094082D" w:rsidP="00951747">
            <w:pPr>
              <w:rPr>
                <w:u w:val="single"/>
              </w:rPr>
            </w:pPr>
            <w:proofErr w:type="spellStart"/>
            <w:r>
              <w:t>Tanjungpinang</w:t>
            </w:r>
            <w:proofErr w:type="spellEnd"/>
            <w:r>
              <w:t xml:space="preserve">, </w:t>
            </w:r>
            <w:r w:rsidR="005555D8">
              <w:t>26</w:t>
            </w:r>
            <w:r w:rsidR="00F04BAF">
              <w:rPr>
                <w:u w:val="single"/>
              </w:rPr>
              <w:t xml:space="preserve"> </w:t>
            </w:r>
            <w:proofErr w:type="spellStart"/>
            <w:r w:rsidR="00F04BAF">
              <w:rPr>
                <w:u w:val="single"/>
              </w:rPr>
              <w:t>Desember</w:t>
            </w:r>
            <w:proofErr w:type="spellEnd"/>
            <w:r w:rsidR="00F04BAF">
              <w:rPr>
                <w:u w:val="single"/>
              </w:rPr>
              <w:t xml:space="preserve"> 202</w:t>
            </w:r>
            <w:r w:rsidR="005555D8">
              <w:rPr>
                <w:u w:val="single"/>
              </w:rPr>
              <w:t>2</w:t>
            </w:r>
          </w:p>
          <w:p w14:paraId="34C8153D" w14:textId="77777777" w:rsidR="0094082D" w:rsidRDefault="0094082D" w:rsidP="00951747"/>
          <w:p w14:paraId="7AE38F56" w14:textId="77777777" w:rsidR="0094082D" w:rsidRDefault="0094082D" w:rsidP="00951747"/>
        </w:tc>
      </w:tr>
    </w:tbl>
    <w:p w14:paraId="7872F0CC" w14:textId="77777777" w:rsidR="0094082D" w:rsidRDefault="0094082D" w:rsidP="0094082D"/>
    <w:p w14:paraId="57B65B43" w14:textId="77777777" w:rsidR="008E4184" w:rsidRDefault="0094082D" w:rsidP="008E4184">
      <w:pPr>
        <w:rPr>
          <w:rFonts w:ascii="Times New Roman" w:hAnsi="Times New Roman" w:cs="Times New Roman"/>
        </w:rPr>
      </w:pPr>
      <w:r>
        <w:br w:type="page"/>
      </w:r>
    </w:p>
    <w:p w14:paraId="09D80C49" w14:textId="77777777" w:rsidR="008E4184" w:rsidRPr="00981673" w:rsidRDefault="008E4184" w:rsidP="008E4184">
      <w:pPr>
        <w:jc w:val="center"/>
        <w:rPr>
          <w:rFonts w:ascii="Times New Roman" w:hAnsi="Times New Roman" w:cs="Times New Roman"/>
          <w:b/>
          <w:bCs/>
        </w:rPr>
      </w:pPr>
    </w:p>
    <w:p w14:paraId="405BF20F" w14:textId="7B5428EB" w:rsidR="008E4184" w:rsidRPr="00981673" w:rsidRDefault="008E4184" w:rsidP="008E4184">
      <w:pPr>
        <w:jc w:val="center"/>
        <w:rPr>
          <w:rFonts w:ascii="Times New Roman" w:hAnsi="Times New Roman" w:cs="Times New Roman"/>
          <w:b/>
          <w:bCs/>
        </w:rPr>
      </w:pPr>
      <w:r w:rsidRPr="00981673">
        <w:rPr>
          <w:rFonts w:ascii="Times New Roman" w:hAnsi="Times New Roman" w:cs="Times New Roman"/>
          <w:b/>
          <w:bCs/>
        </w:rPr>
        <w:t>PENILAIAN</w:t>
      </w:r>
      <w:r w:rsidR="00E144EC">
        <w:rPr>
          <w:rFonts w:ascii="Times New Roman" w:hAnsi="Times New Roman" w:cs="Times New Roman"/>
          <w:b/>
          <w:bCs/>
        </w:rPr>
        <w:t xml:space="preserve"> DICODING INDONESIA (TRANSKRIP NILAI)</w:t>
      </w:r>
    </w:p>
    <w:p w14:paraId="2AC01DA0" w14:textId="7316AC49" w:rsidR="000A114B" w:rsidRDefault="00691DBD" w:rsidP="00691DBD">
      <w:pPr>
        <w:jc w:val="center"/>
      </w:pPr>
      <w:r>
        <w:rPr>
          <w:noProof/>
        </w:rPr>
        <w:drawing>
          <wp:inline distT="0" distB="0" distL="0" distR="0" wp14:anchorId="4AD9BB27" wp14:editId="39FB2712">
            <wp:extent cx="8902394" cy="6238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1354" t="1668" r="11354" b="1988"/>
                    <a:stretch/>
                  </pic:blipFill>
                  <pic:spPr bwMode="auto">
                    <a:xfrm>
                      <a:off x="0" y="0"/>
                      <a:ext cx="8921595" cy="6252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A114B" w:rsidSect="0094082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8085D"/>
    <w:multiLevelType w:val="hybridMultilevel"/>
    <w:tmpl w:val="798ECD2E"/>
    <w:lvl w:ilvl="0" w:tplc="5060F04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3DF6473"/>
    <w:multiLevelType w:val="hybridMultilevel"/>
    <w:tmpl w:val="25FE05AC"/>
    <w:lvl w:ilvl="0" w:tplc="AF224BE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5062A0"/>
    <w:multiLevelType w:val="hybridMultilevel"/>
    <w:tmpl w:val="AD729066"/>
    <w:lvl w:ilvl="0" w:tplc="F6B070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E5A6492"/>
    <w:multiLevelType w:val="hybridMultilevel"/>
    <w:tmpl w:val="27984592"/>
    <w:lvl w:ilvl="0" w:tplc="478075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4B7CFB"/>
    <w:multiLevelType w:val="hybridMultilevel"/>
    <w:tmpl w:val="1B12CDFC"/>
    <w:lvl w:ilvl="0" w:tplc="6C7436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E660FA5"/>
    <w:multiLevelType w:val="hybridMultilevel"/>
    <w:tmpl w:val="FFF290AC"/>
    <w:lvl w:ilvl="0" w:tplc="10366D5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036858"/>
    <w:multiLevelType w:val="hybridMultilevel"/>
    <w:tmpl w:val="5B08BA62"/>
    <w:lvl w:ilvl="0" w:tplc="0BD8A50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C105556"/>
    <w:multiLevelType w:val="hybridMultilevel"/>
    <w:tmpl w:val="BB1A5740"/>
    <w:lvl w:ilvl="0" w:tplc="5F4C44C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619CC"/>
    <w:multiLevelType w:val="hybridMultilevel"/>
    <w:tmpl w:val="9BF45AA8"/>
    <w:lvl w:ilvl="0" w:tplc="AF62F4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BE124D"/>
    <w:multiLevelType w:val="hybridMultilevel"/>
    <w:tmpl w:val="4C885AA0"/>
    <w:lvl w:ilvl="0" w:tplc="952668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55542DC"/>
    <w:multiLevelType w:val="hybridMultilevel"/>
    <w:tmpl w:val="670E0A8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3320C2"/>
    <w:multiLevelType w:val="hybridMultilevel"/>
    <w:tmpl w:val="2C5E7C2E"/>
    <w:lvl w:ilvl="0" w:tplc="F018879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4302B5"/>
    <w:multiLevelType w:val="hybridMultilevel"/>
    <w:tmpl w:val="D6A29AF2"/>
    <w:lvl w:ilvl="0" w:tplc="4C629E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5F632D2"/>
    <w:multiLevelType w:val="hybridMultilevel"/>
    <w:tmpl w:val="7C36A750"/>
    <w:lvl w:ilvl="0" w:tplc="860CF5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8E702BB"/>
    <w:multiLevelType w:val="hybridMultilevel"/>
    <w:tmpl w:val="C082CD0A"/>
    <w:lvl w:ilvl="0" w:tplc="1974010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98E1E7E"/>
    <w:multiLevelType w:val="hybridMultilevel"/>
    <w:tmpl w:val="D000221C"/>
    <w:lvl w:ilvl="0" w:tplc="2446FD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12"/>
  </w:num>
  <w:num w:numId="5">
    <w:abstractNumId w:val="1"/>
  </w:num>
  <w:num w:numId="6">
    <w:abstractNumId w:val="0"/>
  </w:num>
  <w:num w:numId="7">
    <w:abstractNumId w:val="2"/>
  </w:num>
  <w:num w:numId="8">
    <w:abstractNumId w:val="6"/>
  </w:num>
  <w:num w:numId="9">
    <w:abstractNumId w:val="9"/>
  </w:num>
  <w:num w:numId="10">
    <w:abstractNumId w:val="15"/>
  </w:num>
  <w:num w:numId="11">
    <w:abstractNumId w:val="3"/>
  </w:num>
  <w:num w:numId="12">
    <w:abstractNumId w:val="13"/>
  </w:num>
  <w:num w:numId="13">
    <w:abstractNumId w:val="4"/>
  </w:num>
  <w:num w:numId="14">
    <w:abstractNumId w:val="8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A3MLY0MDU2sjRT0lEKTi0uzszPAykwrAUAHNwclCwAAAA="/>
  </w:docVars>
  <w:rsids>
    <w:rsidRoot w:val="0094082D"/>
    <w:rsid w:val="00010472"/>
    <w:rsid w:val="000153C9"/>
    <w:rsid w:val="00054761"/>
    <w:rsid w:val="00066DEE"/>
    <w:rsid w:val="000A114B"/>
    <w:rsid w:val="000D4883"/>
    <w:rsid w:val="000F28F3"/>
    <w:rsid w:val="00241C11"/>
    <w:rsid w:val="00242FDA"/>
    <w:rsid w:val="00290ABC"/>
    <w:rsid w:val="002C5784"/>
    <w:rsid w:val="002F320F"/>
    <w:rsid w:val="003041BA"/>
    <w:rsid w:val="00347F80"/>
    <w:rsid w:val="0035238E"/>
    <w:rsid w:val="0037720C"/>
    <w:rsid w:val="00387A20"/>
    <w:rsid w:val="003C0B83"/>
    <w:rsid w:val="003F187F"/>
    <w:rsid w:val="003F7E98"/>
    <w:rsid w:val="00400642"/>
    <w:rsid w:val="004154D4"/>
    <w:rsid w:val="00416424"/>
    <w:rsid w:val="00420857"/>
    <w:rsid w:val="00442E87"/>
    <w:rsid w:val="00487F0E"/>
    <w:rsid w:val="004A4562"/>
    <w:rsid w:val="004B19AA"/>
    <w:rsid w:val="004B50CF"/>
    <w:rsid w:val="004C60F7"/>
    <w:rsid w:val="005555D8"/>
    <w:rsid w:val="005B5600"/>
    <w:rsid w:val="005C1766"/>
    <w:rsid w:val="005D1703"/>
    <w:rsid w:val="005D618D"/>
    <w:rsid w:val="005F3972"/>
    <w:rsid w:val="00603B68"/>
    <w:rsid w:val="00632BB1"/>
    <w:rsid w:val="00691DBD"/>
    <w:rsid w:val="006C6248"/>
    <w:rsid w:val="006C69F0"/>
    <w:rsid w:val="00724E4E"/>
    <w:rsid w:val="007828E5"/>
    <w:rsid w:val="007B4885"/>
    <w:rsid w:val="00807F6D"/>
    <w:rsid w:val="00822DDE"/>
    <w:rsid w:val="00826D3C"/>
    <w:rsid w:val="00897EE4"/>
    <w:rsid w:val="008A7D65"/>
    <w:rsid w:val="008B5447"/>
    <w:rsid w:val="008E4184"/>
    <w:rsid w:val="00907E7F"/>
    <w:rsid w:val="009120D5"/>
    <w:rsid w:val="0094082D"/>
    <w:rsid w:val="00945C3B"/>
    <w:rsid w:val="00992F43"/>
    <w:rsid w:val="009E56F0"/>
    <w:rsid w:val="009E5B1F"/>
    <w:rsid w:val="00A31B90"/>
    <w:rsid w:val="00A66651"/>
    <w:rsid w:val="00A81FD6"/>
    <w:rsid w:val="00AC415C"/>
    <w:rsid w:val="00AD0C07"/>
    <w:rsid w:val="00AD294D"/>
    <w:rsid w:val="00B05795"/>
    <w:rsid w:val="00B30C02"/>
    <w:rsid w:val="00B3220B"/>
    <w:rsid w:val="00B42C1E"/>
    <w:rsid w:val="00B553CD"/>
    <w:rsid w:val="00BC341D"/>
    <w:rsid w:val="00BC75D7"/>
    <w:rsid w:val="00BF31D4"/>
    <w:rsid w:val="00C03597"/>
    <w:rsid w:val="00C10BA3"/>
    <w:rsid w:val="00C95AB9"/>
    <w:rsid w:val="00CD2E82"/>
    <w:rsid w:val="00D175B7"/>
    <w:rsid w:val="00D43874"/>
    <w:rsid w:val="00D521D8"/>
    <w:rsid w:val="00D759B2"/>
    <w:rsid w:val="00DC2401"/>
    <w:rsid w:val="00DC665D"/>
    <w:rsid w:val="00E144EC"/>
    <w:rsid w:val="00E3017B"/>
    <w:rsid w:val="00E52AD3"/>
    <w:rsid w:val="00E71819"/>
    <w:rsid w:val="00EF4618"/>
    <w:rsid w:val="00F04BAF"/>
    <w:rsid w:val="00F36AC5"/>
    <w:rsid w:val="00F958BA"/>
    <w:rsid w:val="00FF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0D9D7"/>
  <w15:docId w15:val="{EDCB8790-8AD3-8F4B-93E1-7D8AB661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82D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B48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0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7F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F6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48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88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B4885"/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customStyle="1" w:styleId="flex-auto">
    <w:name w:val="flex-auto"/>
    <w:basedOn w:val="DefaultParagraphFont"/>
    <w:rsid w:val="007B4885"/>
  </w:style>
  <w:style w:type="character" w:styleId="FollowedHyperlink">
    <w:name w:val="FollowedHyperlink"/>
    <w:basedOn w:val="DefaultParagraphFont"/>
    <w:uiPriority w:val="99"/>
    <w:semiHidden/>
    <w:unhideWhenUsed/>
    <w:rsid w:val="00DC665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32B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51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22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83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88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22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6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30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0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PSNDnT" TargetMode="External"/><Relationship Id="rId13" Type="http://schemas.openxmlformats.org/officeDocument/2006/relationships/hyperlink" Target="https://github.com/arifian853/Herbal.in" TargetMode="External"/><Relationship Id="rId18" Type="http://schemas.openxmlformats.org/officeDocument/2006/relationships/hyperlink" Target="https://bit.ly/3PSNDnT" TargetMode="External"/><Relationship Id="rId26" Type="http://schemas.openxmlformats.org/officeDocument/2006/relationships/hyperlink" Target="https://bit.ly/3WrqM5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rifian853.github.io/bookshelf-app-js/" TargetMode="External"/><Relationship Id="rId7" Type="http://schemas.openxmlformats.org/officeDocument/2006/relationships/hyperlink" Target="https://bit.ly/3HZcjt6" TargetMode="External"/><Relationship Id="rId12" Type="http://schemas.openxmlformats.org/officeDocument/2006/relationships/hyperlink" Target="https://herbal-in.vercel.app/" TargetMode="External"/><Relationship Id="rId17" Type="http://schemas.openxmlformats.org/officeDocument/2006/relationships/hyperlink" Target="https://bit.ly/3hZgp9Q" TargetMode="External"/><Relationship Id="rId25" Type="http://schemas.openxmlformats.org/officeDocument/2006/relationships/hyperlink" Target="https://makancuy-finals.netlify.app/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arifian853/pwa-restaurant-catalog" TargetMode="External"/><Relationship Id="rId20" Type="http://schemas.openxmlformats.org/officeDocument/2006/relationships/hyperlink" Target="https://bit.ly/3vfP2M1" TargetMode="External"/><Relationship Id="rId29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hyperlink" Target="https://bit.ly/3YSctbz" TargetMode="External"/><Relationship Id="rId11" Type="http://schemas.openxmlformats.org/officeDocument/2006/relationships/hyperlink" Target="https://bit.ly/3Vq5Pqh" TargetMode="External"/><Relationship Id="rId24" Type="http://schemas.openxmlformats.org/officeDocument/2006/relationships/hyperlink" Target="https://bit.ly/3WMCSpv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makancuy-finals.netlify.app/" TargetMode="External"/><Relationship Id="rId23" Type="http://schemas.openxmlformats.org/officeDocument/2006/relationships/hyperlink" Target="https://my-notes-react.vercel.app/" TargetMode="External"/><Relationship Id="rId28" Type="http://schemas.openxmlformats.org/officeDocument/2006/relationships/hyperlink" Target="https://bit.ly/3hZgp9Q" TargetMode="External"/><Relationship Id="rId10" Type="http://schemas.openxmlformats.org/officeDocument/2006/relationships/hyperlink" Target="https://bit.ly/3PSNDnT" TargetMode="External"/><Relationship Id="rId19" Type="http://schemas.openxmlformats.org/officeDocument/2006/relationships/hyperlink" Target="https://arifian853.github.io/CariFilm/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bit.ly/3hZgp9Q" TargetMode="External"/><Relationship Id="rId14" Type="http://schemas.openxmlformats.org/officeDocument/2006/relationships/hyperlink" Target="https://bit.ly/3WrqM5l" TargetMode="External"/><Relationship Id="rId22" Type="http://schemas.openxmlformats.org/officeDocument/2006/relationships/hyperlink" Target="https://bit.ly/3QaLIeR" TargetMode="External"/><Relationship Id="rId27" Type="http://schemas.openxmlformats.org/officeDocument/2006/relationships/hyperlink" Target="https://herbal-in.vercel.app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8</Pages>
  <Words>1332</Words>
  <Characters>759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ian Saputra</dc:creator>
  <cp:keywords/>
  <dc:description/>
  <cp:lastModifiedBy>muhamad fadli</cp:lastModifiedBy>
  <cp:revision>15</cp:revision>
  <dcterms:created xsi:type="dcterms:W3CDTF">2022-12-26T17:19:00Z</dcterms:created>
  <dcterms:modified xsi:type="dcterms:W3CDTF">2022-12-27T17:00:00Z</dcterms:modified>
</cp:coreProperties>
</file>